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01580673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4DF04D56" w:rsidR="00AB3186" w:rsidRPr="008F6648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по </w:t>
      </w:r>
      <w:r w:rsidR="00560E96">
        <w:rPr>
          <w:caps/>
        </w:rPr>
        <w:t>ПРАКТИЧЕСКОЙ РАБОТЕ</w:t>
      </w:r>
      <w:r>
        <w:rPr>
          <w:caps/>
        </w:rPr>
        <w:t xml:space="preserve"> </w:t>
      </w: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525DFF19" w:rsidR="00AB3186" w:rsidRPr="005472D1" w:rsidRDefault="00CF0E24" w:rsidP="00AB3186">
      <w:pPr>
        <w:jc w:val="center"/>
        <w:rPr>
          <w:b/>
        </w:rPr>
      </w:pPr>
      <w:proofErr w:type="spellStart"/>
      <w:r w:rsidRPr="00CF0E24">
        <w:rPr>
          <w:b/>
        </w:rPr>
        <w:t>Web</w:t>
      </w:r>
      <w:proofErr w:type="spellEnd"/>
      <w:r w:rsidRPr="00CF0E24">
        <w:rPr>
          <w:b/>
        </w:rPr>
        <w:t>-программирование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44D99AA5" w:rsidR="00AB3186" w:rsidRDefault="00CF0E24" w:rsidP="005D4C48">
            <w:pPr>
              <w:jc w:val="right"/>
            </w:pPr>
            <w:r>
              <w:t>Ф</w:t>
            </w:r>
            <w:r w:rsidR="00AB3186">
              <w:t xml:space="preserve">. </w:t>
            </w:r>
            <w:r>
              <w:t>В</w:t>
            </w:r>
            <w:r w:rsidR="00AB3186">
              <w:t>.</w:t>
            </w:r>
            <w:r w:rsidR="005D4C48">
              <w:t xml:space="preserve"> </w:t>
            </w:r>
            <w:r>
              <w:t>Саврасов</w:t>
            </w:r>
            <w:r w:rsidR="005D4C48" w:rsidRPr="005D4C48">
              <w:t xml:space="preserve"> </w:t>
            </w:r>
            <w:r w:rsidR="00AB3186">
              <w:t xml:space="preserve"> </w:t>
            </w:r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7FB27CE5" w:rsidR="00AB3186" w:rsidRDefault="00AB3186" w:rsidP="00AB3186">
      <w:pPr>
        <w:jc w:val="center"/>
      </w:pPr>
      <w:r w:rsidRPr="005472D1">
        <w:t xml:space="preserve">Томск </w:t>
      </w:r>
      <w:r w:rsidR="00CF0E24">
        <w:t>–</w:t>
      </w:r>
      <w:r w:rsidRPr="005472D1">
        <w:t xml:space="preserve"> 20</w:t>
      </w:r>
      <w:r w:rsidR="00CF0E24">
        <w:t>20</w:t>
      </w:r>
    </w:p>
    <w:p w14:paraId="196D3902" w14:textId="7D6E60FD" w:rsidR="00CF0E24" w:rsidRDefault="00CF0E24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29CF34CA" w14:textId="11F413AA" w:rsidR="00E40139" w:rsidRDefault="00E80CA3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208424" w:history="1">
            <w:r w:rsidR="00E40139" w:rsidRPr="003149DB">
              <w:rPr>
                <w:rStyle w:val="Hyperlink"/>
                <w:rFonts w:eastAsiaTheme="majorEastAsia"/>
                <w:b/>
                <w:bCs/>
                <w:noProof/>
              </w:rPr>
              <w:t xml:space="preserve">Практическая работа №1 «Основы разработки </w:t>
            </w:r>
            <w:r w:rsidR="00E40139" w:rsidRPr="003149DB">
              <w:rPr>
                <w:rStyle w:val="Hyperlink"/>
                <w:rFonts w:eastAsiaTheme="majorEastAsia"/>
                <w:b/>
                <w:bCs/>
                <w:noProof/>
                <w:lang w:val="en-US"/>
              </w:rPr>
              <w:t>Web</w:t>
            </w:r>
            <w:r w:rsidR="00E40139" w:rsidRPr="003149DB">
              <w:rPr>
                <w:rStyle w:val="Hyperlink"/>
                <w:rFonts w:eastAsiaTheme="majorEastAsia"/>
                <w:b/>
                <w:bCs/>
                <w:noProof/>
              </w:rPr>
              <w:t>-сайтов»</w:t>
            </w:r>
            <w:r w:rsidR="00E40139">
              <w:rPr>
                <w:noProof/>
                <w:webHidden/>
              </w:rPr>
              <w:tab/>
            </w:r>
            <w:r w:rsidR="00E40139">
              <w:rPr>
                <w:noProof/>
                <w:webHidden/>
              </w:rPr>
              <w:fldChar w:fldCharType="begin"/>
            </w:r>
            <w:r w:rsidR="00E40139">
              <w:rPr>
                <w:noProof/>
                <w:webHidden/>
              </w:rPr>
              <w:instrText xml:space="preserve"> PAGEREF _Toc42208424 \h </w:instrText>
            </w:r>
            <w:r w:rsidR="00E40139">
              <w:rPr>
                <w:noProof/>
                <w:webHidden/>
              </w:rPr>
            </w:r>
            <w:r w:rsidR="00E40139">
              <w:rPr>
                <w:noProof/>
                <w:webHidden/>
              </w:rPr>
              <w:fldChar w:fldCharType="separate"/>
            </w:r>
            <w:r w:rsidR="00E40139">
              <w:rPr>
                <w:noProof/>
                <w:webHidden/>
              </w:rPr>
              <w:t>2</w:t>
            </w:r>
            <w:r w:rsidR="00E40139">
              <w:rPr>
                <w:noProof/>
                <w:webHidden/>
              </w:rPr>
              <w:fldChar w:fldCharType="end"/>
            </w:r>
          </w:hyperlink>
        </w:p>
        <w:p w14:paraId="0D2902ED" w14:textId="0E52BE9B" w:rsidR="00E40139" w:rsidRDefault="00E40139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8425" w:history="1">
            <w:r w:rsidRPr="003149DB">
              <w:rPr>
                <w:rStyle w:val="Hyperlink"/>
                <w:rFonts w:eastAsiaTheme="majorEastAsia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8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1F3E5" w14:textId="4B44B2AD" w:rsidR="00E40139" w:rsidRDefault="00E40139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8426" w:history="1">
            <w:r w:rsidRPr="003149DB">
              <w:rPr>
                <w:rStyle w:val="Hyperlink"/>
                <w:rFonts w:eastAsiaTheme="majorEastAsia"/>
                <w:noProof/>
              </w:rPr>
              <w:t>Программы и инструменты для разработки web-страни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8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D68211" w14:textId="38A2235D" w:rsidR="00E40139" w:rsidRDefault="00E40139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8427" w:history="1">
            <w:r w:rsidRPr="003149DB">
              <w:rPr>
                <w:rStyle w:val="Hyperlink"/>
                <w:rFonts w:eastAsiaTheme="majorEastAsia"/>
                <w:b/>
                <w:bCs/>
                <w:noProof/>
              </w:rPr>
              <w:t xml:space="preserve">Практическая работа №2 «Назначение языка </w:t>
            </w:r>
            <w:r w:rsidRPr="003149DB">
              <w:rPr>
                <w:rStyle w:val="Hyperlink"/>
                <w:rFonts w:eastAsiaTheme="majorEastAsia"/>
                <w:b/>
                <w:bCs/>
                <w:noProof/>
                <w:lang w:val="en-US"/>
              </w:rPr>
              <w:t>HTML</w:t>
            </w:r>
            <w:r w:rsidRPr="003149DB">
              <w:rPr>
                <w:rStyle w:val="Hyperlink"/>
                <w:rFonts w:eastAsiaTheme="majorEastAsia"/>
                <w:b/>
                <w:bCs/>
                <w:noProof/>
              </w:rPr>
              <w:t>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8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892FA" w14:textId="1AC5F563" w:rsidR="00E40139" w:rsidRDefault="00E40139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8428" w:history="1">
            <w:r w:rsidRPr="003149DB">
              <w:rPr>
                <w:rStyle w:val="Hyperlink"/>
                <w:rFonts w:eastAsiaTheme="majorEastAsia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8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B61A1" w14:textId="58E86591" w:rsidR="00E40139" w:rsidRDefault="00E40139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8429" w:history="1">
            <w:r w:rsidRPr="003149DB">
              <w:rPr>
                <w:rStyle w:val="Hyperlink"/>
                <w:rFonts w:eastAsiaTheme="majorEastAsia"/>
                <w:noProof/>
              </w:rPr>
              <w:t>Кодировка текста и специальные симво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8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D2B0B" w14:textId="5F7D273A" w:rsidR="00E40139" w:rsidRDefault="00E40139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8430" w:history="1">
            <w:r w:rsidRPr="003149DB">
              <w:rPr>
                <w:rStyle w:val="Hyperlink"/>
                <w:rFonts w:eastAsiaTheme="majorEastAsia"/>
                <w:b/>
                <w:bCs/>
                <w:noProof/>
              </w:rPr>
              <w:t>Практическая работа №3 «Основы создания каскадных таблиц стилей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8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8F865" w14:textId="7C448135" w:rsidR="00E40139" w:rsidRDefault="00E40139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8431" w:history="1">
            <w:r w:rsidRPr="003149DB">
              <w:rPr>
                <w:rStyle w:val="Hyperlink"/>
                <w:rFonts w:eastAsiaTheme="majorEastAsia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8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E2BC2" w14:textId="42281F91" w:rsidR="00E40139" w:rsidRDefault="00E40139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8432" w:history="1">
            <w:r w:rsidRPr="003149DB">
              <w:rPr>
                <w:rStyle w:val="Hyperlink"/>
                <w:rFonts w:eastAsiaTheme="majorEastAsia"/>
                <w:noProof/>
              </w:rPr>
              <w:t>Принципы написания эффективного ко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8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518F10" w14:textId="325A34D5" w:rsidR="00E40139" w:rsidRDefault="00E40139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8433" w:history="1">
            <w:r w:rsidRPr="003149DB">
              <w:rPr>
                <w:rStyle w:val="Hyperlink"/>
                <w:rFonts w:eastAsiaTheme="majorEastAsia"/>
                <w:b/>
                <w:bCs/>
                <w:noProof/>
              </w:rPr>
              <w:t xml:space="preserve">Практическая работа №4 «Язык программирования </w:t>
            </w:r>
            <w:r w:rsidRPr="003149DB">
              <w:rPr>
                <w:rStyle w:val="Hyperlink"/>
                <w:rFonts w:eastAsiaTheme="majorEastAsia"/>
                <w:b/>
                <w:bCs/>
                <w:noProof/>
                <w:lang w:val="en-US"/>
              </w:rPr>
              <w:t>JavaScript</w:t>
            </w:r>
            <w:r w:rsidRPr="003149DB">
              <w:rPr>
                <w:rStyle w:val="Hyperlink"/>
                <w:rFonts w:eastAsiaTheme="majorEastAsia"/>
                <w:b/>
                <w:bCs/>
                <w:noProof/>
              </w:rPr>
              <w:t>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8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A2DA2" w14:textId="6298BC9A" w:rsidR="00E40139" w:rsidRDefault="00E40139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8434" w:history="1">
            <w:r w:rsidRPr="003149DB">
              <w:rPr>
                <w:rStyle w:val="Hyperlink"/>
                <w:rFonts w:eastAsiaTheme="majorEastAsia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8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56B00" w14:textId="527CBDBD" w:rsidR="00E40139" w:rsidRDefault="00E40139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8435" w:history="1">
            <w:r w:rsidRPr="003149DB">
              <w:rPr>
                <w:rStyle w:val="Hyperlink"/>
                <w:rFonts w:eastAsiaTheme="majorEastAsia"/>
                <w:noProof/>
              </w:rPr>
              <w:t>AJAX-за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8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6E651" w14:textId="04446302" w:rsidR="00E40139" w:rsidRDefault="00E40139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8436" w:history="1">
            <w:r w:rsidRPr="003149DB">
              <w:rPr>
                <w:rStyle w:val="Hyperlink"/>
                <w:rFonts w:eastAsiaTheme="majorEastAsia"/>
                <w:b/>
                <w:bCs/>
                <w:noProof/>
              </w:rPr>
              <w:t xml:space="preserve">Практическая работа №5 «Язык программирования </w:t>
            </w:r>
            <w:r w:rsidRPr="003149DB">
              <w:rPr>
                <w:rStyle w:val="Hyperlink"/>
                <w:rFonts w:eastAsiaTheme="majorEastAsia"/>
                <w:b/>
                <w:bCs/>
                <w:noProof/>
                <w:lang w:val="en-US"/>
              </w:rPr>
              <w:t>PHP</w:t>
            </w:r>
            <w:r w:rsidRPr="003149DB">
              <w:rPr>
                <w:rStyle w:val="Hyperlink"/>
                <w:rFonts w:eastAsiaTheme="majorEastAsia"/>
                <w:b/>
                <w:bCs/>
                <w:noProof/>
              </w:rPr>
              <w:t>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8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EB36E" w14:textId="4C2517DF" w:rsidR="00E40139" w:rsidRDefault="00E40139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8437" w:history="1">
            <w:r w:rsidRPr="003149DB">
              <w:rPr>
                <w:rStyle w:val="Hyperlink"/>
                <w:rFonts w:eastAsiaTheme="majorEastAsia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8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63C21" w14:textId="0270E764" w:rsidR="00E40139" w:rsidRDefault="00E40139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2208438" w:history="1">
            <w:r w:rsidRPr="003149DB">
              <w:rPr>
                <w:rStyle w:val="Hyperlink"/>
                <w:rFonts w:eastAsiaTheme="majorEastAsia"/>
                <w:noProof/>
              </w:rPr>
              <w:t>Подключение базы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208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E1339" w14:textId="24ADAE88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0D63625C" w:rsidR="001E563A" w:rsidRPr="007174E6" w:rsidRDefault="00204F0A" w:rsidP="007174E6">
      <w:pPr>
        <w:pStyle w:val="a0"/>
        <w:rPr>
          <w:b/>
          <w:bCs/>
          <w:sz w:val="28"/>
          <w:szCs w:val="28"/>
        </w:rPr>
      </w:pPr>
      <w:r>
        <w:br w:type="page"/>
      </w:r>
      <w:bookmarkStart w:id="1" w:name="_Toc42208424"/>
      <w:bookmarkEnd w:id="0"/>
      <w:r w:rsidR="004B4ED7" w:rsidRPr="007174E6">
        <w:rPr>
          <w:b/>
          <w:bCs/>
          <w:sz w:val="28"/>
          <w:szCs w:val="28"/>
        </w:rPr>
        <w:lastRenderedPageBreak/>
        <w:t xml:space="preserve">Практическая работа №1 «Основы разработки </w:t>
      </w:r>
      <w:r w:rsidR="004B4ED7" w:rsidRPr="007174E6">
        <w:rPr>
          <w:b/>
          <w:bCs/>
          <w:sz w:val="28"/>
          <w:szCs w:val="28"/>
          <w:lang w:val="en-US"/>
        </w:rPr>
        <w:t>Web</w:t>
      </w:r>
      <w:r w:rsidR="004B4ED7" w:rsidRPr="007174E6">
        <w:rPr>
          <w:b/>
          <w:bCs/>
          <w:sz w:val="28"/>
          <w:szCs w:val="28"/>
        </w:rPr>
        <w:t>-сайтов»</w:t>
      </w:r>
      <w:bookmarkEnd w:id="1"/>
    </w:p>
    <w:p w14:paraId="38C118FF" w14:textId="77777777" w:rsidR="004B4ED7" w:rsidRPr="00693D59" w:rsidRDefault="004B4ED7" w:rsidP="004B4ED7">
      <w:pPr>
        <w:jc w:val="center"/>
        <w:rPr>
          <w:b/>
          <w:sz w:val="28"/>
          <w:szCs w:val="28"/>
        </w:rPr>
      </w:pPr>
    </w:p>
    <w:p w14:paraId="6327ED78" w14:textId="652BCB9B" w:rsidR="001E563A" w:rsidRDefault="004B4ED7" w:rsidP="001E563A">
      <w:pPr>
        <w:pStyle w:val="20"/>
        <w:tabs>
          <w:tab w:val="left" w:pos="2745"/>
        </w:tabs>
        <w:rPr>
          <w:sz w:val="24"/>
          <w:szCs w:val="24"/>
        </w:rPr>
      </w:pPr>
      <w:bookmarkStart w:id="2" w:name="_Toc42208425"/>
      <w:r>
        <w:rPr>
          <w:sz w:val="24"/>
          <w:szCs w:val="24"/>
        </w:rPr>
        <w:t>Цель работы</w:t>
      </w:r>
      <w:bookmarkEnd w:id="2"/>
      <w:r w:rsidR="001E563A" w:rsidRPr="003D64C7">
        <w:rPr>
          <w:sz w:val="24"/>
          <w:szCs w:val="24"/>
        </w:rPr>
        <w:tab/>
      </w:r>
    </w:p>
    <w:p w14:paraId="56D43CE2" w14:textId="62F83906" w:rsidR="00BF29BD" w:rsidRPr="007A75AB" w:rsidRDefault="00BF29BD" w:rsidP="00BF29BD">
      <w:pPr>
        <w:spacing w:line="276" w:lineRule="auto"/>
        <w:ind w:left="708"/>
      </w:pPr>
      <w:r>
        <w:t xml:space="preserve">Изучить основы разработки </w:t>
      </w:r>
      <w:proofErr w:type="spellStart"/>
      <w:r>
        <w:t>web</w:t>
      </w:r>
      <w:proofErr w:type="spellEnd"/>
      <w:r>
        <w:t xml:space="preserve">-сайтов, а также стратегии и направления развития </w:t>
      </w:r>
      <w:proofErr w:type="spellStart"/>
      <w:r>
        <w:t>web</w:t>
      </w:r>
      <w:proofErr w:type="spellEnd"/>
      <w:r>
        <w:t>-индустрии</w:t>
      </w:r>
      <w:r w:rsidRPr="007A75AB">
        <w:t xml:space="preserve">. </w:t>
      </w:r>
    </w:p>
    <w:p w14:paraId="3363D852" w14:textId="186E9064" w:rsidR="005302D6" w:rsidRDefault="005302D6" w:rsidP="005302D6"/>
    <w:p w14:paraId="1BB6DE30" w14:textId="2675F3B5" w:rsidR="00BF29BD" w:rsidRDefault="00BF29BD" w:rsidP="00BF29BD">
      <w:pPr>
        <w:pStyle w:val="20"/>
        <w:tabs>
          <w:tab w:val="left" w:pos="2745"/>
        </w:tabs>
        <w:rPr>
          <w:sz w:val="24"/>
          <w:szCs w:val="24"/>
        </w:rPr>
      </w:pPr>
      <w:bookmarkStart w:id="3" w:name="_Toc42208426"/>
      <w:r w:rsidRPr="00BF29BD">
        <w:rPr>
          <w:sz w:val="24"/>
          <w:szCs w:val="24"/>
        </w:rPr>
        <w:t xml:space="preserve">Программы и инструменты для разработки </w:t>
      </w:r>
      <w:proofErr w:type="spellStart"/>
      <w:r w:rsidRPr="00BF29BD">
        <w:rPr>
          <w:sz w:val="24"/>
          <w:szCs w:val="24"/>
        </w:rPr>
        <w:t>web</w:t>
      </w:r>
      <w:proofErr w:type="spellEnd"/>
      <w:r w:rsidRPr="00BF29BD">
        <w:rPr>
          <w:sz w:val="24"/>
          <w:szCs w:val="24"/>
        </w:rPr>
        <w:t>-страниц</w:t>
      </w:r>
      <w:bookmarkEnd w:id="3"/>
      <w:r w:rsidRPr="003D64C7">
        <w:rPr>
          <w:sz w:val="24"/>
          <w:szCs w:val="24"/>
        </w:rPr>
        <w:tab/>
      </w:r>
    </w:p>
    <w:p w14:paraId="779E371F" w14:textId="626B4645" w:rsidR="00BF29BD" w:rsidRDefault="00BF29BD" w:rsidP="00BF29BD">
      <w:r>
        <w:tab/>
      </w:r>
    </w:p>
    <w:p w14:paraId="7E9B46E0" w14:textId="77777777" w:rsidR="005C49D6" w:rsidRDefault="008D6D57" w:rsidP="003C059C">
      <w:pPr>
        <w:jc w:val="both"/>
      </w:pPr>
      <w:r>
        <w:tab/>
      </w:r>
      <w:r>
        <w:rPr>
          <w:lang w:val="en-US"/>
        </w:rPr>
        <w:t>Web</w:t>
      </w:r>
      <w:r w:rsidRPr="008D6D57">
        <w:t xml:space="preserve"> </w:t>
      </w:r>
      <w:r>
        <w:t xml:space="preserve">сайт представляет собой набор структурно связанных между собой </w:t>
      </w:r>
      <w:r w:rsidR="00E760B1">
        <w:t xml:space="preserve">документов написанных или сгенерированных на языке </w:t>
      </w:r>
      <w:r w:rsidR="00E760B1">
        <w:rPr>
          <w:lang w:val="en-US"/>
        </w:rPr>
        <w:t>HTML</w:t>
      </w:r>
      <w:r w:rsidR="00E760B1" w:rsidRPr="00E760B1">
        <w:t>.</w:t>
      </w:r>
      <w:r w:rsidR="00E760B1">
        <w:t xml:space="preserve"> Я</w:t>
      </w:r>
      <w:r w:rsidR="006A0B7B">
        <w:t xml:space="preserve">зык разметки текста </w:t>
      </w:r>
      <w:r w:rsidR="006A0B7B">
        <w:rPr>
          <w:lang w:val="en-US"/>
        </w:rPr>
        <w:t>HTML</w:t>
      </w:r>
      <w:r w:rsidR="006A0B7B" w:rsidRPr="006A0B7B">
        <w:t xml:space="preserve"> </w:t>
      </w:r>
      <w:r w:rsidR="006A0B7B">
        <w:t>представляет собой текст</w:t>
      </w:r>
      <w:r w:rsidR="003C059C">
        <w:t>,</w:t>
      </w:r>
      <w:r w:rsidR="006A0B7B">
        <w:t xml:space="preserve"> </w:t>
      </w:r>
      <w:r w:rsidR="005336DE">
        <w:t>размеченный тегами – специальными символами, сообщающими программе</w:t>
      </w:r>
      <w:r w:rsidR="00353B23">
        <w:t xml:space="preserve"> - </w:t>
      </w:r>
      <w:r w:rsidR="00353B23">
        <w:rPr>
          <w:lang w:val="en-US"/>
        </w:rPr>
        <w:t>web</w:t>
      </w:r>
      <w:r w:rsidR="00353B23" w:rsidRPr="00353B23">
        <w:t>-</w:t>
      </w:r>
      <w:r w:rsidR="00353B23">
        <w:t>броузеру</w:t>
      </w:r>
      <w:r w:rsidR="005439B6">
        <w:t>,</w:t>
      </w:r>
      <w:r w:rsidR="005336DE">
        <w:t xml:space="preserve"> отображающей страницу</w:t>
      </w:r>
      <w:r w:rsidR="005439B6">
        <w:t xml:space="preserve">, </w:t>
      </w:r>
      <w:r w:rsidR="005336DE">
        <w:t>как</w:t>
      </w:r>
      <w:r w:rsidR="005439B6">
        <w:t xml:space="preserve"> этот текст должен быть отображен.</w:t>
      </w:r>
      <w:r w:rsidR="003C059C">
        <w:t xml:space="preserve"> </w:t>
      </w:r>
      <w:r w:rsidR="00E760B1">
        <w:t>Для достижения интерактивного взаимодействия между страницами</w:t>
      </w:r>
      <w:r w:rsidR="005439B6">
        <w:t xml:space="preserve"> и пользователями в современных сайтах используются </w:t>
      </w:r>
      <w:r w:rsidR="003C059C">
        <w:t>специальные вставки, на каком-нибудь языке, которые могут быть интерпретированы и выполнены броузером.</w:t>
      </w:r>
      <w:r w:rsidR="00353B23">
        <w:t xml:space="preserve"> </w:t>
      </w:r>
      <w:r w:rsidR="005C49D6">
        <w:t xml:space="preserve">Наиболее распространенным языком, используемым для этого, является </w:t>
      </w:r>
      <w:r w:rsidR="005C49D6">
        <w:rPr>
          <w:lang w:val="en-US"/>
        </w:rPr>
        <w:t>JavaScript</w:t>
      </w:r>
      <w:r w:rsidR="005C49D6" w:rsidRPr="008F6648">
        <w:t xml:space="preserve">. </w:t>
      </w:r>
      <w:r w:rsidR="005C49D6">
        <w:t xml:space="preserve">Интерпретаторы </w:t>
      </w:r>
      <w:r w:rsidR="005C49D6">
        <w:rPr>
          <w:lang w:val="en-US"/>
        </w:rPr>
        <w:t>JavaScript</w:t>
      </w:r>
      <w:r w:rsidR="005C49D6" w:rsidRPr="008F6648">
        <w:t xml:space="preserve"> </w:t>
      </w:r>
      <w:r w:rsidR="005C49D6">
        <w:t xml:space="preserve">встроены во все современные броузеры. </w:t>
      </w:r>
    </w:p>
    <w:p w14:paraId="4873BF59" w14:textId="5D6B09B0" w:rsidR="008D6D57" w:rsidRPr="00E760B1" w:rsidRDefault="005C49D6" w:rsidP="003C059C">
      <w:pPr>
        <w:jc w:val="both"/>
      </w:pPr>
      <w:r>
        <w:tab/>
        <w:t>Так как сайт является</w:t>
      </w:r>
      <w:r w:rsidR="00F42684">
        <w:t xml:space="preserve">, по сути, текстовым документом, то для его разработки может быть использован </w:t>
      </w:r>
      <w:r w:rsidR="006E3CF2">
        <w:t xml:space="preserve">какой-нибудь </w:t>
      </w:r>
      <w:r w:rsidR="00F42684">
        <w:t>простой текстовый редактор</w:t>
      </w:r>
      <w:r w:rsidR="000F41DC">
        <w:t xml:space="preserve">, например, </w:t>
      </w:r>
      <w:r w:rsidR="000F41DC">
        <w:rPr>
          <w:lang w:val="en-US"/>
        </w:rPr>
        <w:t>Notepad</w:t>
      </w:r>
      <w:r w:rsidR="00F42684">
        <w:t>.</w:t>
      </w:r>
      <w:r w:rsidR="006E3CF2" w:rsidRPr="006E3CF2">
        <w:t xml:space="preserve"> </w:t>
      </w:r>
      <w:r w:rsidR="006E3CF2">
        <w:t xml:space="preserve">Однако, для создания современных сложных и богатых функционалом сайтов </w:t>
      </w:r>
      <w:r w:rsidR="000F41DC">
        <w:t>такие редакторы не очень удобны.</w:t>
      </w:r>
      <w:r w:rsidR="00F42684">
        <w:t xml:space="preserve"> </w:t>
      </w:r>
      <w:r w:rsidR="000F41DC">
        <w:t>Они не имеют встроенной подсветки синтаксиса,</w:t>
      </w:r>
      <w:r w:rsidR="00FF7453">
        <w:t xml:space="preserve"> подсказок,</w:t>
      </w:r>
      <w:r w:rsidR="00F90B75">
        <w:t xml:space="preserve"> </w:t>
      </w:r>
      <w:r w:rsidR="00F90B75" w:rsidRPr="00F90B75">
        <w:t>сворачиваемы</w:t>
      </w:r>
      <w:r w:rsidR="00F90B75">
        <w:t>х</w:t>
      </w:r>
      <w:r w:rsidR="00F90B75" w:rsidRPr="00F90B75">
        <w:t xml:space="preserve"> блок</w:t>
      </w:r>
      <w:r w:rsidR="00F90B75">
        <w:t>ов</w:t>
      </w:r>
      <w:r w:rsidR="00F90B75" w:rsidRPr="00F90B75">
        <w:t xml:space="preserve"> кода</w:t>
      </w:r>
      <w:r w:rsidR="00F90B75">
        <w:t>,</w:t>
      </w:r>
      <w:r w:rsidR="00FF7453">
        <w:t xml:space="preserve"> автодополнения кода,</w:t>
      </w:r>
      <w:r w:rsidR="000F41DC">
        <w:t xml:space="preserve"> значительно облегчающ</w:t>
      </w:r>
      <w:r w:rsidR="00FF7453">
        <w:t>их</w:t>
      </w:r>
      <w:r w:rsidR="000F41DC">
        <w:t xml:space="preserve"> написание</w:t>
      </w:r>
      <w:r w:rsidR="00FF7453">
        <w:t>, навигацию, нахождение ошибок и т.д.</w:t>
      </w:r>
      <w:r w:rsidR="006E1E51">
        <w:t xml:space="preserve"> Поэтому были созданы специальные программы для создания и редактирования сайтов.   </w:t>
      </w:r>
      <w:r w:rsidR="00FF7453">
        <w:t xml:space="preserve">  </w:t>
      </w:r>
      <w:r w:rsidR="00F42684">
        <w:t xml:space="preserve"> </w:t>
      </w:r>
      <w:r w:rsidR="00353B23">
        <w:t xml:space="preserve">  </w:t>
      </w:r>
      <w:r w:rsidR="003C059C">
        <w:t xml:space="preserve"> </w:t>
      </w:r>
      <w:r w:rsidR="005439B6">
        <w:t xml:space="preserve"> </w:t>
      </w:r>
      <w:r w:rsidR="00E760B1">
        <w:t xml:space="preserve"> </w:t>
      </w:r>
      <w:r w:rsidR="00E760B1" w:rsidRPr="00E760B1">
        <w:t xml:space="preserve"> </w:t>
      </w:r>
    </w:p>
    <w:p w14:paraId="049636E9" w14:textId="77777777" w:rsidR="00747960" w:rsidRDefault="00240F73" w:rsidP="00B77591">
      <w:pPr>
        <w:ind w:right="85"/>
        <w:jc w:val="both"/>
      </w:pPr>
      <w:r>
        <w:tab/>
        <w:t>Для написания кода могут быть использованы специальные редакторы с расширенным функционалом так</w:t>
      </w:r>
      <w:r w:rsidR="00B77591">
        <w:t>и</w:t>
      </w:r>
      <w:r>
        <w:t>е</w:t>
      </w:r>
      <w:r w:rsidR="00B77591">
        <w:t xml:space="preserve">, как </w:t>
      </w:r>
      <w:r w:rsidR="00B77591">
        <w:rPr>
          <w:lang w:val="en-US"/>
        </w:rPr>
        <w:t>WebStorm</w:t>
      </w:r>
      <w:r w:rsidR="00B77591" w:rsidRPr="00B77591">
        <w:t xml:space="preserve">, </w:t>
      </w:r>
      <w:r w:rsidR="00B77591">
        <w:rPr>
          <w:lang w:val="en-US"/>
        </w:rPr>
        <w:t>Notepad</w:t>
      </w:r>
      <w:r w:rsidR="00B77591" w:rsidRPr="00B77591">
        <w:t xml:space="preserve">++, </w:t>
      </w:r>
      <w:r w:rsidR="00B77591">
        <w:rPr>
          <w:lang w:val="en-US"/>
        </w:rPr>
        <w:t>Visual</w:t>
      </w:r>
      <w:r w:rsidR="00B77591" w:rsidRPr="00B77591">
        <w:t xml:space="preserve"> </w:t>
      </w:r>
      <w:r w:rsidR="00B77591">
        <w:rPr>
          <w:lang w:val="en-US"/>
        </w:rPr>
        <w:t>Studio</w:t>
      </w:r>
      <w:r w:rsidR="00B77591" w:rsidRPr="00B77591">
        <w:t xml:space="preserve"> </w:t>
      </w:r>
      <w:r w:rsidR="00B77591">
        <w:rPr>
          <w:lang w:val="en-US"/>
        </w:rPr>
        <w:t>Code</w:t>
      </w:r>
      <w:r w:rsidR="00B77591" w:rsidRPr="00B77591">
        <w:t xml:space="preserve">, </w:t>
      </w:r>
      <w:r w:rsidR="00B77591">
        <w:rPr>
          <w:lang w:val="en-US"/>
        </w:rPr>
        <w:t>Vim</w:t>
      </w:r>
      <w:r w:rsidR="00B77591" w:rsidRPr="00B77591">
        <w:t xml:space="preserve">, </w:t>
      </w:r>
      <w:r w:rsidR="00B77591">
        <w:rPr>
          <w:lang w:val="en-US"/>
        </w:rPr>
        <w:t>Brackets</w:t>
      </w:r>
      <w:r w:rsidR="00B77591" w:rsidRPr="00B77591">
        <w:t xml:space="preserve"> </w:t>
      </w:r>
      <w:r w:rsidR="00B77591">
        <w:t xml:space="preserve">и др. Эти редакторы позволяют также запускать код в </w:t>
      </w:r>
      <w:r w:rsidR="002A71F9">
        <w:t xml:space="preserve">броузере. Используются также визуальные конструкторы, генерирующие </w:t>
      </w:r>
      <w:r w:rsidR="002A71F9">
        <w:rPr>
          <w:lang w:val="en-US"/>
        </w:rPr>
        <w:t>HTML</w:t>
      </w:r>
      <w:r w:rsidR="002A71F9">
        <w:t xml:space="preserve"> код из визуальных форм, созданных дизайнером</w:t>
      </w:r>
      <w:r w:rsidR="00BF10ED">
        <w:t xml:space="preserve"> (</w:t>
      </w:r>
      <w:proofErr w:type="spellStart"/>
      <w:r w:rsidR="00BF10ED">
        <w:rPr>
          <w:lang w:val="en-US"/>
        </w:rPr>
        <w:t>uKit</w:t>
      </w:r>
      <w:proofErr w:type="spellEnd"/>
      <w:r w:rsidR="00BF10ED" w:rsidRPr="00BF10ED">
        <w:t xml:space="preserve">, </w:t>
      </w:r>
      <w:proofErr w:type="spellStart"/>
      <w:r w:rsidR="00BF10ED">
        <w:rPr>
          <w:lang w:val="en-US"/>
        </w:rPr>
        <w:t>Mobirise</w:t>
      </w:r>
      <w:proofErr w:type="spellEnd"/>
      <w:r w:rsidR="00BF10ED">
        <w:t>)</w:t>
      </w:r>
      <w:r w:rsidR="002A71F9">
        <w:t>.</w:t>
      </w:r>
      <w:r w:rsidR="00BF10ED" w:rsidRPr="00BF10ED">
        <w:t xml:space="preserve"> </w:t>
      </w:r>
      <w:r w:rsidR="00BF10ED">
        <w:t xml:space="preserve">Наиболее развитые программные пакеты для создания сайтов позволяют поддерживать и автоматизировать все этапы разработки от написания кода до размещения сайта на </w:t>
      </w:r>
      <w:r w:rsidR="00AF75BC">
        <w:t>хостинге</w:t>
      </w:r>
      <w:r w:rsidR="00436AD8">
        <w:t xml:space="preserve"> (</w:t>
      </w:r>
      <w:r w:rsidR="00436AD8">
        <w:rPr>
          <w:lang w:val="en-US"/>
        </w:rPr>
        <w:t>WordPress</w:t>
      </w:r>
      <w:r w:rsidR="00436AD8" w:rsidRPr="00436AD8">
        <w:t xml:space="preserve">, </w:t>
      </w:r>
      <w:r w:rsidR="00436AD8">
        <w:rPr>
          <w:lang w:val="en-US"/>
        </w:rPr>
        <w:t>Dream</w:t>
      </w:r>
      <w:r w:rsidR="00747960">
        <w:rPr>
          <w:lang w:val="en-US"/>
        </w:rPr>
        <w:t>w</w:t>
      </w:r>
      <w:r w:rsidR="00436AD8">
        <w:rPr>
          <w:lang w:val="en-US"/>
        </w:rPr>
        <w:t>e</w:t>
      </w:r>
      <w:r w:rsidR="00747960">
        <w:rPr>
          <w:lang w:val="en-US"/>
        </w:rPr>
        <w:t>av</w:t>
      </w:r>
      <w:r w:rsidR="00436AD8">
        <w:rPr>
          <w:lang w:val="en-US"/>
        </w:rPr>
        <w:t>er</w:t>
      </w:r>
      <w:r w:rsidR="00436AD8">
        <w:t>)</w:t>
      </w:r>
      <w:r w:rsidR="00AF75BC">
        <w:t xml:space="preserve">. </w:t>
      </w:r>
    </w:p>
    <w:p w14:paraId="5B51E74A" w14:textId="689295A3" w:rsidR="00747960" w:rsidRDefault="00747960" w:rsidP="00B77591">
      <w:pPr>
        <w:ind w:right="85"/>
        <w:jc w:val="both"/>
      </w:pPr>
      <w:r>
        <w:tab/>
        <w:t xml:space="preserve">Для отладки и контроля кода сайта можно использовать любой современный броузер. Они имеют встроенные средства и инструменты разработчика, такие как консоль и </w:t>
      </w:r>
      <w:r w:rsidR="007C0DE7">
        <w:t xml:space="preserve">средства просмотра </w:t>
      </w:r>
      <w:r w:rsidR="007C0DE7">
        <w:rPr>
          <w:lang w:val="en-US"/>
        </w:rPr>
        <w:t>HTML</w:t>
      </w:r>
      <w:r w:rsidR="007C0DE7" w:rsidRPr="007C0DE7">
        <w:t xml:space="preserve"> </w:t>
      </w:r>
      <w:r w:rsidR="007C0DE7">
        <w:t xml:space="preserve">кода страницы. </w:t>
      </w:r>
      <w:r>
        <w:t xml:space="preserve">  </w:t>
      </w:r>
      <w:r w:rsidR="00AF75BC">
        <w:t xml:space="preserve"> </w:t>
      </w:r>
      <w:r w:rsidR="002A71F9">
        <w:t xml:space="preserve">  </w:t>
      </w:r>
      <w:r w:rsidR="00B77591" w:rsidRPr="00B77591">
        <w:t xml:space="preserve"> </w:t>
      </w:r>
    </w:p>
    <w:p w14:paraId="5A838773" w14:textId="02F01C93" w:rsidR="008F6648" w:rsidRDefault="008F6648" w:rsidP="00B77591">
      <w:pPr>
        <w:ind w:right="85"/>
        <w:jc w:val="both"/>
      </w:pPr>
    </w:p>
    <w:p w14:paraId="5084E60E" w14:textId="157A78D7" w:rsidR="008F6648" w:rsidRDefault="008F6648" w:rsidP="00B77591">
      <w:pPr>
        <w:ind w:right="85"/>
        <w:jc w:val="both"/>
      </w:pPr>
    </w:p>
    <w:p w14:paraId="167A7ABE" w14:textId="73C38C0F" w:rsidR="008F6648" w:rsidRDefault="008F6648" w:rsidP="00B77591">
      <w:pPr>
        <w:ind w:right="85"/>
        <w:jc w:val="both"/>
      </w:pPr>
    </w:p>
    <w:p w14:paraId="2FE10EC4" w14:textId="68003DA8" w:rsidR="008F6648" w:rsidRDefault="008F6648" w:rsidP="00B77591">
      <w:pPr>
        <w:ind w:right="85"/>
        <w:jc w:val="both"/>
      </w:pPr>
    </w:p>
    <w:p w14:paraId="6C4A48AB" w14:textId="78D2C4E0" w:rsidR="008F6648" w:rsidRDefault="008F6648" w:rsidP="00B77591">
      <w:pPr>
        <w:ind w:right="85"/>
        <w:jc w:val="both"/>
      </w:pPr>
    </w:p>
    <w:p w14:paraId="48D7AFD9" w14:textId="1581F605" w:rsidR="008F6648" w:rsidRDefault="008F6648" w:rsidP="00B77591">
      <w:pPr>
        <w:ind w:right="85"/>
        <w:jc w:val="both"/>
      </w:pPr>
    </w:p>
    <w:p w14:paraId="35C7DDA8" w14:textId="4F8F4694" w:rsidR="008F6648" w:rsidRDefault="008F6648" w:rsidP="00B77591">
      <w:pPr>
        <w:ind w:right="85"/>
        <w:jc w:val="both"/>
      </w:pPr>
    </w:p>
    <w:p w14:paraId="46937FB8" w14:textId="23979B86" w:rsidR="008F6648" w:rsidRDefault="008F6648" w:rsidP="00B77591">
      <w:pPr>
        <w:ind w:right="85"/>
        <w:jc w:val="both"/>
      </w:pPr>
    </w:p>
    <w:p w14:paraId="0A3629D1" w14:textId="5AEEEB00" w:rsidR="008F6648" w:rsidRDefault="008F6648" w:rsidP="00B77591">
      <w:pPr>
        <w:ind w:right="85"/>
        <w:jc w:val="both"/>
      </w:pPr>
    </w:p>
    <w:p w14:paraId="1ABA420F" w14:textId="7684F1DE" w:rsidR="008F6648" w:rsidRDefault="008F6648" w:rsidP="00B77591">
      <w:pPr>
        <w:ind w:right="85"/>
        <w:jc w:val="both"/>
      </w:pPr>
    </w:p>
    <w:p w14:paraId="653FC93B" w14:textId="5B17D8BD" w:rsidR="008F6648" w:rsidRDefault="008F6648" w:rsidP="00B77591">
      <w:pPr>
        <w:ind w:right="85"/>
        <w:jc w:val="both"/>
      </w:pPr>
    </w:p>
    <w:p w14:paraId="3CE2B19D" w14:textId="5FC49D8A" w:rsidR="008F6648" w:rsidRDefault="008F6648" w:rsidP="00B77591">
      <w:pPr>
        <w:ind w:right="85"/>
        <w:jc w:val="both"/>
      </w:pPr>
    </w:p>
    <w:p w14:paraId="14DC983E" w14:textId="6DC94595" w:rsidR="008F6648" w:rsidRDefault="008F6648" w:rsidP="00B77591">
      <w:pPr>
        <w:ind w:right="85"/>
        <w:jc w:val="both"/>
      </w:pPr>
    </w:p>
    <w:p w14:paraId="5D7F54C5" w14:textId="78E3FC47" w:rsidR="008F6648" w:rsidRDefault="008F6648" w:rsidP="00B77591">
      <w:pPr>
        <w:ind w:right="85"/>
        <w:jc w:val="both"/>
      </w:pPr>
    </w:p>
    <w:p w14:paraId="5D523384" w14:textId="358F3562" w:rsidR="008F6648" w:rsidRDefault="008F6648" w:rsidP="00B77591">
      <w:pPr>
        <w:ind w:right="85"/>
        <w:jc w:val="both"/>
      </w:pPr>
    </w:p>
    <w:p w14:paraId="5903F0E4" w14:textId="275215AF" w:rsidR="008F6648" w:rsidRPr="007174E6" w:rsidRDefault="008F6648" w:rsidP="007174E6">
      <w:pPr>
        <w:pStyle w:val="a0"/>
        <w:rPr>
          <w:b/>
          <w:bCs/>
          <w:sz w:val="28"/>
          <w:szCs w:val="28"/>
        </w:rPr>
      </w:pPr>
      <w:bookmarkStart w:id="4" w:name="_Toc42208427"/>
      <w:r w:rsidRPr="007174E6">
        <w:rPr>
          <w:b/>
          <w:bCs/>
          <w:sz w:val="28"/>
          <w:szCs w:val="28"/>
        </w:rPr>
        <w:lastRenderedPageBreak/>
        <w:t xml:space="preserve">Практическая работа №2 «Назначение языка </w:t>
      </w:r>
      <w:r w:rsidRPr="007174E6">
        <w:rPr>
          <w:b/>
          <w:bCs/>
          <w:sz w:val="28"/>
          <w:szCs w:val="28"/>
          <w:lang w:val="en-US"/>
        </w:rPr>
        <w:t>HTML</w:t>
      </w:r>
      <w:r w:rsidRPr="007174E6">
        <w:rPr>
          <w:b/>
          <w:bCs/>
          <w:sz w:val="28"/>
          <w:szCs w:val="28"/>
        </w:rPr>
        <w:t>»</w:t>
      </w:r>
      <w:bookmarkEnd w:id="4"/>
    </w:p>
    <w:p w14:paraId="073D41A2" w14:textId="77777777" w:rsidR="008F6648" w:rsidRPr="00693D59" w:rsidRDefault="008F6648" w:rsidP="008F6648">
      <w:pPr>
        <w:jc w:val="center"/>
        <w:rPr>
          <w:b/>
          <w:sz w:val="28"/>
          <w:szCs w:val="28"/>
        </w:rPr>
      </w:pPr>
    </w:p>
    <w:p w14:paraId="540B9F6B" w14:textId="77777777" w:rsidR="008F6648" w:rsidRDefault="008F6648" w:rsidP="008F6648">
      <w:pPr>
        <w:pStyle w:val="20"/>
        <w:tabs>
          <w:tab w:val="left" w:pos="2745"/>
        </w:tabs>
        <w:rPr>
          <w:sz w:val="24"/>
          <w:szCs w:val="24"/>
        </w:rPr>
      </w:pPr>
      <w:bookmarkStart w:id="5" w:name="_Toc42208428"/>
      <w:r>
        <w:rPr>
          <w:sz w:val="24"/>
          <w:szCs w:val="24"/>
        </w:rPr>
        <w:t>Цель работы</w:t>
      </w:r>
      <w:bookmarkEnd w:id="5"/>
      <w:r w:rsidRPr="003D64C7">
        <w:rPr>
          <w:sz w:val="24"/>
          <w:szCs w:val="24"/>
        </w:rPr>
        <w:tab/>
      </w:r>
    </w:p>
    <w:p w14:paraId="5CEFB538" w14:textId="0DCE0EB2" w:rsidR="008F6648" w:rsidRPr="007A75AB" w:rsidRDefault="008F6648" w:rsidP="008F6648">
      <w:pPr>
        <w:spacing w:line="276" w:lineRule="auto"/>
        <w:ind w:left="708"/>
      </w:pPr>
      <w:r>
        <w:t xml:space="preserve">Изучить основы разработки </w:t>
      </w:r>
      <w:proofErr w:type="spellStart"/>
      <w:r>
        <w:t>web</w:t>
      </w:r>
      <w:proofErr w:type="spellEnd"/>
      <w:r>
        <w:t>-сайтов</w:t>
      </w:r>
      <w:r w:rsidRPr="008F6648">
        <w:t xml:space="preserve"> </w:t>
      </w:r>
      <w:r>
        <w:t xml:space="preserve">с помощью </w:t>
      </w:r>
      <w:r>
        <w:rPr>
          <w:lang w:val="en-US"/>
        </w:rPr>
        <w:t>HTML</w:t>
      </w:r>
      <w:r w:rsidRPr="007A75AB">
        <w:t xml:space="preserve">. </w:t>
      </w:r>
    </w:p>
    <w:p w14:paraId="73080E04" w14:textId="77777777" w:rsidR="008F6648" w:rsidRDefault="008F6648" w:rsidP="008F6648"/>
    <w:p w14:paraId="170EA624" w14:textId="3D2DE001" w:rsidR="008F6648" w:rsidRDefault="009734DF" w:rsidP="008F6648">
      <w:pPr>
        <w:pStyle w:val="20"/>
        <w:tabs>
          <w:tab w:val="left" w:pos="2745"/>
        </w:tabs>
        <w:rPr>
          <w:sz w:val="24"/>
          <w:szCs w:val="24"/>
        </w:rPr>
      </w:pPr>
      <w:bookmarkStart w:id="6" w:name="_Toc42208429"/>
      <w:r w:rsidRPr="009734DF">
        <w:rPr>
          <w:sz w:val="24"/>
          <w:szCs w:val="24"/>
        </w:rPr>
        <w:t>Кодировка текста и специальные символы</w:t>
      </w:r>
      <w:bookmarkEnd w:id="6"/>
      <w:r w:rsidR="008F6648" w:rsidRPr="003D64C7">
        <w:rPr>
          <w:sz w:val="24"/>
          <w:szCs w:val="24"/>
        </w:rPr>
        <w:tab/>
      </w:r>
    </w:p>
    <w:p w14:paraId="28088221" w14:textId="77777777" w:rsidR="008F6648" w:rsidRDefault="008F6648" w:rsidP="008F6648">
      <w:r>
        <w:tab/>
      </w:r>
    </w:p>
    <w:p w14:paraId="2269F980" w14:textId="77777777" w:rsidR="00507B9F" w:rsidRDefault="009525B7" w:rsidP="00F77D02">
      <w:pPr>
        <w:jc w:val="both"/>
      </w:pPr>
      <w:r>
        <w:tab/>
        <w:t xml:space="preserve">Все текстовые символы сохраняются в файле в виде чисел в двоичном коде. Каждое такое </w:t>
      </w:r>
      <w:r w:rsidR="00870029">
        <w:t xml:space="preserve">число может быть сопоставлено различным символам, в </w:t>
      </w:r>
      <w:r w:rsidR="007F76D0">
        <w:t xml:space="preserve">зависимости от используемой таблицы символов. Для того, чтобы броузер правильно отображал </w:t>
      </w:r>
      <w:r w:rsidR="009C5EEE">
        <w:t>символы</w:t>
      </w:r>
      <w:r w:rsidR="006E0E74">
        <w:t xml:space="preserve"> </w:t>
      </w:r>
      <w:r w:rsidR="00900BF1">
        <w:t xml:space="preserve">из файла </w:t>
      </w:r>
      <w:r w:rsidR="006E0E74">
        <w:t>на странице</w:t>
      </w:r>
      <w:r w:rsidR="009C5EEE">
        <w:t xml:space="preserve">, он должен «знать», </w:t>
      </w:r>
      <w:r w:rsidR="00900BF1">
        <w:t xml:space="preserve">в </w:t>
      </w:r>
      <w:r w:rsidR="009C5EEE">
        <w:t>как</w:t>
      </w:r>
      <w:r w:rsidR="00900BF1">
        <w:t>ой</w:t>
      </w:r>
      <w:r w:rsidR="009C5EEE">
        <w:t xml:space="preserve"> </w:t>
      </w:r>
      <w:r w:rsidR="006E0E74">
        <w:t>именно кодировке сохранен файл.</w:t>
      </w:r>
      <w:r w:rsidR="00900BF1">
        <w:t xml:space="preserve"> </w:t>
      </w:r>
      <w:r w:rsidR="003C3EFD">
        <w:t xml:space="preserve">Для этого </w:t>
      </w:r>
      <w:r w:rsidR="0003365B">
        <w:t xml:space="preserve">в </w:t>
      </w:r>
      <w:r w:rsidR="00320F40">
        <w:t>HTML</w:t>
      </w:r>
      <w:r w:rsidR="0003365B" w:rsidRPr="0003365B">
        <w:t xml:space="preserve"> </w:t>
      </w:r>
      <w:r w:rsidR="0003365B">
        <w:t>файл</w:t>
      </w:r>
      <w:r w:rsidR="00E57463">
        <w:t>е</w:t>
      </w:r>
      <w:r w:rsidR="0003365B">
        <w:t xml:space="preserve"> </w:t>
      </w:r>
      <w:r w:rsidR="003C3EFD">
        <w:t xml:space="preserve">в атрибуте </w:t>
      </w:r>
      <w:r w:rsidR="002E671E">
        <w:t>«</w:t>
      </w:r>
      <w:r w:rsidR="002E671E">
        <w:rPr>
          <w:lang w:val="en-US"/>
        </w:rPr>
        <w:t>charset</w:t>
      </w:r>
      <w:r w:rsidR="002E671E">
        <w:t>»</w:t>
      </w:r>
      <w:r w:rsidR="0003365B">
        <w:t xml:space="preserve"> тега «</w:t>
      </w:r>
      <w:r w:rsidR="00320F40">
        <w:rPr>
          <w:lang w:val="en-US"/>
        </w:rPr>
        <w:t>meta</w:t>
      </w:r>
      <w:r w:rsidR="00320F40">
        <w:t>»</w:t>
      </w:r>
      <w:r w:rsidR="00320F40" w:rsidRPr="002E671E">
        <w:t xml:space="preserve"> указывается</w:t>
      </w:r>
      <w:r w:rsidR="002E671E">
        <w:t xml:space="preserve"> имя кодировки. Если кодировка не указана явно, бро</w:t>
      </w:r>
      <w:r w:rsidR="00D9017C">
        <w:t>узер использует кодировку «по умолчанию», указанную в его настройках.</w:t>
      </w:r>
      <w:r w:rsidR="00E57463">
        <w:t xml:space="preserve"> </w:t>
      </w:r>
    </w:p>
    <w:p w14:paraId="474E2021" w14:textId="41D50D89" w:rsidR="00F77D02" w:rsidRPr="009525B7" w:rsidRDefault="00507B9F" w:rsidP="00F77D02">
      <w:pPr>
        <w:jc w:val="both"/>
      </w:pPr>
      <w:r>
        <w:tab/>
        <w:t xml:space="preserve">Также в текст </w:t>
      </w:r>
      <w:r>
        <w:rPr>
          <w:lang w:val="en-US"/>
        </w:rPr>
        <w:t>HTML</w:t>
      </w:r>
      <w:r w:rsidRPr="00235A52">
        <w:t xml:space="preserve"> </w:t>
      </w:r>
      <w:r>
        <w:t xml:space="preserve">файла можно вставить любой символ </w:t>
      </w:r>
      <w:r w:rsidR="00235A52">
        <w:rPr>
          <w:lang w:val="en-US"/>
        </w:rPr>
        <w:t>Unicode</w:t>
      </w:r>
      <w:r w:rsidR="00235A52">
        <w:t xml:space="preserve">. Для этого </w:t>
      </w:r>
      <w:r w:rsidR="00D705B4">
        <w:t xml:space="preserve">код символа должен начинаться с символа </w:t>
      </w:r>
      <w:r w:rsidR="00D705B4" w:rsidRPr="00125CD8">
        <w:t>&amp;</w:t>
      </w:r>
      <w:r w:rsidR="00C542CF" w:rsidRPr="00125CD8">
        <w:t xml:space="preserve"> </w:t>
      </w:r>
      <w:r w:rsidR="00125CD8">
        <w:t>иметь десятичное или</w:t>
      </w:r>
      <w:r w:rsidR="00125CD8" w:rsidRPr="00125CD8">
        <w:t xml:space="preserve"> </w:t>
      </w:r>
      <w:r w:rsidR="007E3BE7">
        <w:t xml:space="preserve">шестнадцатеричное представление: </w:t>
      </w:r>
      <w:r w:rsidR="000E5850">
        <w:t xml:space="preserve">например, </w:t>
      </w:r>
      <w:r w:rsidR="000E5850" w:rsidRPr="000E5850">
        <w:t>&amp;#963</w:t>
      </w:r>
      <w:r w:rsidR="00313B14" w:rsidRPr="00313B14">
        <w:t xml:space="preserve"> </w:t>
      </w:r>
      <w:r w:rsidR="00127946">
        <w:t>или &amp;</w:t>
      </w:r>
      <w:r w:rsidR="000E5850" w:rsidRPr="000E5850">
        <w:t>#x3C3</w:t>
      </w:r>
      <w:r w:rsidR="000E5850">
        <w:t xml:space="preserve"> отображает греческую букву «сиг</w:t>
      </w:r>
      <w:r w:rsidR="001E0A86">
        <w:t>ма</w:t>
      </w:r>
      <w:r w:rsidR="000E5850">
        <w:t>»</w:t>
      </w:r>
      <w:r w:rsidR="001E0A86">
        <w:t>.</w:t>
      </w:r>
      <w:r w:rsidR="007E3BE7">
        <w:t xml:space="preserve"> </w:t>
      </w:r>
      <w:r w:rsidR="00125CD8">
        <w:t xml:space="preserve"> </w:t>
      </w:r>
      <w:r w:rsidR="00235A52" w:rsidRPr="00235A52">
        <w:t xml:space="preserve"> </w:t>
      </w:r>
      <w:r w:rsidR="00320F40">
        <w:t xml:space="preserve"> </w:t>
      </w:r>
      <w:r w:rsidR="000E5850">
        <w:t xml:space="preserve"> </w:t>
      </w:r>
      <w:r w:rsidR="0003365B">
        <w:t xml:space="preserve"> </w:t>
      </w:r>
      <w:r w:rsidR="00D9017C">
        <w:t xml:space="preserve"> </w:t>
      </w:r>
      <w:r w:rsidR="002E671E">
        <w:t xml:space="preserve"> </w:t>
      </w:r>
      <w:r w:rsidR="006E0E74">
        <w:t xml:space="preserve"> </w:t>
      </w:r>
      <w:r w:rsidR="009C5EEE">
        <w:t xml:space="preserve"> </w:t>
      </w:r>
      <w:r w:rsidR="00870029">
        <w:t xml:space="preserve"> </w:t>
      </w:r>
    </w:p>
    <w:p w14:paraId="2068C26C" w14:textId="6EFA684C" w:rsidR="008F6648" w:rsidRDefault="008F6648" w:rsidP="008F6648">
      <w:pPr>
        <w:ind w:right="85"/>
        <w:jc w:val="both"/>
      </w:pPr>
    </w:p>
    <w:p w14:paraId="51FFAFB1" w14:textId="77777777" w:rsidR="008F6648" w:rsidRDefault="008F6648" w:rsidP="00B77591">
      <w:pPr>
        <w:ind w:right="85"/>
        <w:jc w:val="both"/>
      </w:pPr>
    </w:p>
    <w:p w14:paraId="33888DF8" w14:textId="18BB2BB4" w:rsidR="008F6648" w:rsidRDefault="008F6648" w:rsidP="00B77591">
      <w:pPr>
        <w:ind w:right="85"/>
        <w:jc w:val="both"/>
      </w:pPr>
    </w:p>
    <w:p w14:paraId="5F884C3D" w14:textId="0AE1B4AD" w:rsidR="008F6648" w:rsidRDefault="008F6648" w:rsidP="00B77591">
      <w:pPr>
        <w:ind w:right="85"/>
        <w:jc w:val="both"/>
      </w:pPr>
    </w:p>
    <w:p w14:paraId="0FDD15A3" w14:textId="77777777" w:rsidR="008F6648" w:rsidRDefault="008F6648" w:rsidP="00B77591">
      <w:pPr>
        <w:ind w:right="85"/>
        <w:jc w:val="both"/>
      </w:pPr>
    </w:p>
    <w:p w14:paraId="4920846F" w14:textId="77777777" w:rsidR="009C365E" w:rsidRDefault="00451E53" w:rsidP="00B77591">
      <w:pPr>
        <w:ind w:right="85"/>
        <w:jc w:val="both"/>
      </w:pPr>
      <w:r>
        <w:br w:type="page"/>
      </w:r>
      <w:bookmarkStart w:id="7" w:name="_Toc1253507"/>
    </w:p>
    <w:p w14:paraId="43CED689" w14:textId="40391145" w:rsidR="009C365E" w:rsidRPr="007174E6" w:rsidRDefault="009C365E" w:rsidP="007174E6">
      <w:pPr>
        <w:pStyle w:val="a0"/>
        <w:rPr>
          <w:b/>
          <w:bCs/>
          <w:sz w:val="28"/>
          <w:szCs w:val="28"/>
        </w:rPr>
      </w:pPr>
      <w:bookmarkStart w:id="8" w:name="_Toc42208430"/>
      <w:r w:rsidRPr="007174E6">
        <w:rPr>
          <w:b/>
          <w:bCs/>
          <w:sz w:val="28"/>
          <w:szCs w:val="28"/>
        </w:rPr>
        <w:lastRenderedPageBreak/>
        <w:t>Практическая работа №</w:t>
      </w:r>
      <w:r w:rsidR="007755D0" w:rsidRPr="007174E6">
        <w:rPr>
          <w:b/>
          <w:bCs/>
          <w:sz w:val="28"/>
          <w:szCs w:val="28"/>
        </w:rPr>
        <w:t>3</w:t>
      </w:r>
      <w:r w:rsidRPr="007174E6">
        <w:rPr>
          <w:b/>
          <w:bCs/>
          <w:sz w:val="28"/>
          <w:szCs w:val="28"/>
        </w:rPr>
        <w:t xml:space="preserve"> «</w:t>
      </w:r>
      <w:r w:rsidR="007755D0" w:rsidRPr="007174E6">
        <w:rPr>
          <w:b/>
          <w:bCs/>
          <w:sz w:val="28"/>
          <w:szCs w:val="28"/>
        </w:rPr>
        <w:t xml:space="preserve">Основы создания каскадных таблиц </w:t>
      </w:r>
      <w:r w:rsidR="007174E6" w:rsidRPr="007174E6">
        <w:rPr>
          <w:b/>
          <w:bCs/>
          <w:sz w:val="28"/>
          <w:szCs w:val="28"/>
        </w:rPr>
        <w:t>с</w:t>
      </w:r>
      <w:r w:rsidR="007755D0" w:rsidRPr="007174E6">
        <w:rPr>
          <w:b/>
          <w:bCs/>
          <w:sz w:val="28"/>
          <w:szCs w:val="28"/>
        </w:rPr>
        <w:t>тилей</w:t>
      </w:r>
      <w:r w:rsidRPr="007174E6">
        <w:rPr>
          <w:b/>
          <w:bCs/>
          <w:sz w:val="28"/>
          <w:szCs w:val="28"/>
        </w:rPr>
        <w:t>»</w:t>
      </w:r>
      <w:bookmarkEnd w:id="8"/>
    </w:p>
    <w:p w14:paraId="710922D4" w14:textId="77777777" w:rsidR="009C365E" w:rsidRPr="00693D59" w:rsidRDefault="009C365E" w:rsidP="009C365E">
      <w:pPr>
        <w:jc w:val="center"/>
        <w:rPr>
          <w:b/>
          <w:sz w:val="28"/>
          <w:szCs w:val="28"/>
        </w:rPr>
      </w:pPr>
    </w:p>
    <w:p w14:paraId="068A0FC9" w14:textId="77777777" w:rsidR="009C365E" w:rsidRDefault="009C365E" w:rsidP="009C365E">
      <w:pPr>
        <w:pStyle w:val="20"/>
        <w:tabs>
          <w:tab w:val="left" w:pos="2745"/>
        </w:tabs>
        <w:rPr>
          <w:sz w:val="24"/>
          <w:szCs w:val="24"/>
        </w:rPr>
      </w:pPr>
      <w:bookmarkStart w:id="9" w:name="_Toc42208431"/>
      <w:r>
        <w:rPr>
          <w:sz w:val="24"/>
          <w:szCs w:val="24"/>
        </w:rPr>
        <w:t>Цель работы</w:t>
      </w:r>
      <w:bookmarkEnd w:id="9"/>
      <w:r w:rsidRPr="003D64C7">
        <w:rPr>
          <w:sz w:val="24"/>
          <w:szCs w:val="24"/>
        </w:rPr>
        <w:tab/>
      </w:r>
    </w:p>
    <w:p w14:paraId="798C53BA" w14:textId="1A663910" w:rsidR="009C365E" w:rsidRPr="007A75AB" w:rsidRDefault="009C365E" w:rsidP="009C365E">
      <w:pPr>
        <w:spacing w:line="276" w:lineRule="auto"/>
        <w:ind w:left="708"/>
      </w:pPr>
      <w:r>
        <w:t xml:space="preserve">Изучить основы </w:t>
      </w:r>
      <w:r w:rsidR="007755D0">
        <w:t>создания каскадных та</w:t>
      </w:r>
      <w:r w:rsidR="009B63ED">
        <w:t>блиц стилей</w:t>
      </w:r>
      <w:r w:rsidRPr="007A75AB">
        <w:t xml:space="preserve">. </w:t>
      </w:r>
    </w:p>
    <w:p w14:paraId="1775123D" w14:textId="77777777" w:rsidR="009C365E" w:rsidRDefault="009C365E" w:rsidP="009C365E"/>
    <w:p w14:paraId="014977D2" w14:textId="073AAC6F" w:rsidR="009C365E" w:rsidRDefault="009B63ED" w:rsidP="009C365E">
      <w:pPr>
        <w:pStyle w:val="20"/>
        <w:tabs>
          <w:tab w:val="left" w:pos="2745"/>
        </w:tabs>
        <w:rPr>
          <w:sz w:val="24"/>
          <w:szCs w:val="24"/>
        </w:rPr>
      </w:pPr>
      <w:bookmarkStart w:id="10" w:name="_Toc42208432"/>
      <w:r w:rsidRPr="009B63ED">
        <w:rPr>
          <w:sz w:val="24"/>
          <w:szCs w:val="24"/>
        </w:rPr>
        <w:t>Принципы написания эффективного кода</w:t>
      </w:r>
      <w:bookmarkEnd w:id="10"/>
      <w:r w:rsidR="009C365E" w:rsidRPr="003D64C7">
        <w:rPr>
          <w:sz w:val="24"/>
          <w:szCs w:val="24"/>
        </w:rPr>
        <w:tab/>
      </w:r>
    </w:p>
    <w:p w14:paraId="7A86559A" w14:textId="1D9530AF" w:rsidR="009C365E" w:rsidRDefault="009C365E" w:rsidP="0051183E">
      <w:pPr>
        <w:jc w:val="both"/>
      </w:pPr>
      <w:r>
        <w:tab/>
      </w:r>
      <w:r w:rsidR="00D64E85">
        <w:t xml:space="preserve">С целью создания производительных и </w:t>
      </w:r>
      <w:r w:rsidR="00EE10A2">
        <w:t xml:space="preserve">легко поддерживаемых и модифицируемых </w:t>
      </w:r>
      <w:r w:rsidR="00EE10A2">
        <w:rPr>
          <w:lang w:val="en-US"/>
        </w:rPr>
        <w:t>web</w:t>
      </w:r>
      <w:r w:rsidR="00EE10A2" w:rsidRPr="00EE10A2">
        <w:t>-</w:t>
      </w:r>
      <w:r w:rsidR="00EE10A2">
        <w:t xml:space="preserve">страниц, при написании кода </w:t>
      </w:r>
      <w:r w:rsidR="00FF6912">
        <w:t>необходимо придерживаться определенных принципов</w:t>
      </w:r>
      <w:r w:rsidR="00FD157B">
        <w:t xml:space="preserve">. </w:t>
      </w:r>
    </w:p>
    <w:p w14:paraId="77520D78" w14:textId="77777777" w:rsidR="0051183E" w:rsidRDefault="00FD157B" w:rsidP="0051183E">
      <w:pPr>
        <w:pStyle w:val="ListParagraph"/>
        <w:numPr>
          <w:ilvl w:val="0"/>
          <w:numId w:val="30"/>
        </w:numPr>
        <w:jc w:val="both"/>
      </w:pPr>
      <w:r>
        <w:t>Разделение ответственности</w:t>
      </w:r>
      <w:r w:rsidR="00324443">
        <w:t xml:space="preserve">. Необходимо </w:t>
      </w:r>
      <w:r w:rsidR="00480742">
        <w:t xml:space="preserve">размещать </w:t>
      </w:r>
      <w:r w:rsidR="007010A2">
        <w:t>содержание сайта (</w:t>
      </w:r>
      <w:r w:rsidR="007010A2">
        <w:rPr>
          <w:lang w:val="en-US"/>
        </w:rPr>
        <w:t>HTML</w:t>
      </w:r>
      <w:r w:rsidR="007010A2">
        <w:t>),</w:t>
      </w:r>
      <w:r w:rsidR="007010A2" w:rsidRPr="007010A2">
        <w:t xml:space="preserve"> </w:t>
      </w:r>
      <w:r w:rsidR="007010A2">
        <w:t>правила оформления (</w:t>
      </w:r>
      <w:r w:rsidR="007010A2">
        <w:rPr>
          <w:lang w:val="en-US"/>
        </w:rPr>
        <w:t>CSS</w:t>
      </w:r>
      <w:r w:rsidR="007010A2">
        <w:t>)</w:t>
      </w:r>
      <w:r w:rsidR="007010A2" w:rsidRPr="007010A2">
        <w:t xml:space="preserve"> </w:t>
      </w:r>
      <w:r w:rsidR="007010A2">
        <w:t xml:space="preserve">и </w:t>
      </w:r>
      <w:r w:rsidR="00517715">
        <w:t>логику взаимодействия (</w:t>
      </w:r>
      <w:r w:rsidR="00517715">
        <w:rPr>
          <w:lang w:val="en-US"/>
        </w:rPr>
        <w:t>JS</w:t>
      </w:r>
      <w:r w:rsidR="00517715">
        <w:t>)</w:t>
      </w:r>
      <w:r w:rsidR="00480742">
        <w:t xml:space="preserve"> в отдельных файлах</w:t>
      </w:r>
      <w:r w:rsidR="00517715">
        <w:t>.</w:t>
      </w:r>
      <w:r w:rsidR="00480742">
        <w:t xml:space="preserve"> </w:t>
      </w:r>
      <w:r w:rsidR="00865CFE">
        <w:t xml:space="preserve">Это позволяет изменять код в этих модулях отдельно друг от друга и </w:t>
      </w:r>
      <w:r w:rsidR="00467F9B">
        <w:t xml:space="preserve">ускорить повторные загрузки сайта, так как файлы </w:t>
      </w:r>
      <w:r w:rsidR="00467F9B">
        <w:rPr>
          <w:lang w:val="en-US"/>
        </w:rPr>
        <w:t>CSS</w:t>
      </w:r>
      <w:r w:rsidR="00467F9B" w:rsidRPr="00467F9B">
        <w:t xml:space="preserve"> </w:t>
      </w:r>
      <w:r w:rsidR="00467F9B">
        <w:t xml:space="preserve">могут храниться в </w:t>
      </w:r>
      <w:r w:rsidR="0051183E">
        <w:t>кэше браузера.</w:t>
      </w:r>
      <w:r w:rsidR="002662D6">
        <w:t xml:space="preserve">  </w:t>
      </w:r>
    </w:p>
    <w:p w14:paraId="76E9FF9E" w14:textId="77777777" w:rsidR="00D76B1B" w:rsidRDefault="002D5AA8" w:rsidP="0051183E">
      <w:pPr>
        <w:pStyle w:val="ListParagraph"/>
        <w:numPr>
          <w:ilvl w:val="0"/>
          <w:numId w:val="30"/>
        </w:numPr>
        <w:jc w:val="both"/>
      </w:pPr>
      <w:r>
        <w:t xml:space="preserve">Не повторяйся. </w:t>
      </w:r>
      <w:r w:rsidR="005F6F7B">
        <w:t xml:space="preserve">В соответствие с этим принципом, все повторяющиеся правила </w:t>
      </w:r>
      <w:r w:rsidR="005F6F7B">
        <w:rPr>
          <w:lang w:val="en-US"/>
        </w:rPr>
        <w:t>CSS</w:t>
      </w:r>
      <w:r w:rsidR="005F6F7B" w:rsidRPr="005F6F7B">
        <w:t xml:space="preserve"> </w:t>
      </w:r>
      <w:r w:rsidR="005F6F7B">
        <w:t>должны быть объединены</w:t>
      </w:r>
      <w:r w:rsidR="00AF2CFC">
        <w:t xml:space="preserve"> в одном селекторе, а </w:t>
      </w:r>
      <w:r w:rsidR="00491701">
        <w:t xml:space="preserve">специфические для каждого элемента правила – вынесены в другие селекторы. </w:t>
      </w:r>
      <w:r w:rsidR="001F1746">
        <w:t xml:space="preserve">Это позволяет сократить размер </w:t>
      </w:r>
      <w:r w:rsidR="001F1746">
        <w:rPr>
          <w:lang w:val="en-US"/>
        </w:rPr>
        <w:t>CSS</w:t>
      </w:r>
      <w:r w:rsidR="001F1746" w:rsidRPr="00D76B1B">
        <w:t xml:space="preserve"> </w:t>
      </w:r>
      <w:r w:rsidR="001F1746">
        <w:t xml:space="preserve">файла и изменять </w:t>
      </w:r>
      <w:r w:rsidR="00D76B1B">
        <w:t xml:space="preserve">повторяющийся </w:t>
      </w:r>
      <w:r w:rsidR="001F1746">
        <w:t xml:space="preserve">дизайн </w:t>
      </w:r>
      <w:r w:rsidR="00D76B1B">
        <w:t>элементов в одном месте кода.</w:t>
      </w:r>
      <w:r w:rsidR="001F1746">
        <w:t xml:space="preserve"> </w:t>
      </w:r>
      <w:r w:rsidR="00491701">
        <w:t xml:space="preserve"> </w:t>
      </w:r>
      <w:r w:rsidR="00AF2CFC">
        <w:t xml:space="preserve">  </w:t>
      </w:r>
      <w:r w:rsidR="005F6F7B">
        <w:t xml:space="preserve"> </w:t>
      </w:r>
      <w:r>
        <w:t xml:space="preserve"> </w:t>
      </w:r>
    </w:p>
    <w:p w14:paraId="1B91FDEC" w14:textId="77777777" w:rsidR="00E5314F" w:rsidRDefault="00D76B1B" w:rsidP="0051183E">
      <w:pPr>
        <w:pStyle w:val="ListParagraph"/>
        <w:numPr>
          <w:ilvl w:val="0"/>
          <w:numId w:val="30"/>
        </w:numPr>
        <w:jc w:val="both"/>
      </w:pPr>
      <w:r>
        <w:t xml:space="preserve">Названия селекторов должны нести </w:t>
      </w:r>
      <w:r w:rsidR="008951D7">
        <w:t xml:space="preserve">четкую и понятную информацию к каким элементам селектор относится и не содержать </w:t>
      </w:r>
      <w:r w:rsidR="002468C6">
        <w:t xml:space="preserve">слов, относящихся к оформлению, например, </w:t>
      </w:r>
      <w:r w:rsidR="002468C6">
        <w:rPr>
          <w:lang w:val="en-US"/>
        </w:rPr>
        <w:t>green</w:t>
      </w:r>
      <w:r w:rsidR="002468C6" w:rsidRPr="002468C6">
        <w:t>_</w:t>
      </w:r>
      <w:proofErr w:type="spellStart"/>
      <w:r w:rsidR="002468C6">
        <w:rPr>
          <w:lang w:val="en-US"/>
        </w:rPr>
        <w:t>btn</w:t>
      </w:r>
      <w:proofErr w:type="spellEnd"/>
      <w:r w:rsidR="002468C6" w:rsidRPr="002468C6">
        <w:t xml:space="preserve"> </w:t>
      </w:r>
      <w:r w:rsidR="002468C6">
        <w:t xml:space="preserve">или </w:t>
      </w:r>
      <w:proofErr w:type="spellStart"/>
      <w:r w:rsidR="002468C6">
        <w:rPr>
          <w:lang w:val="en-US"/>
        </w:rPr>
        <w:t>img</w:t>
      </w:r>
      <w:proofErr w:type="spellEnd"/>
      <w:r w:rsidR="002468C6" w:rsidRPr="002468C6">
        <w:t>_32</w:t>
      </w:r>
      <w:r w:rsidR="006B4568">
        <w:rPr>
          <w:lang w:val="en-US"/>
        </w:rPr>
        <w:t>x</w:t>
      </w:r>
      <w:r w:rsidR="006B4568" w:rsidRPr="006B4568">
        <w:t>32.</w:t>
      </w:r>
      <w:r w:rsidR="006B4568">
        <w:t xml:space="preserve"> Если </w:t>
      </w:r>
      <w:r w:rsidR="003A5F95">
        <w:t xml:space="preserve">когда-нибудь </w:t>
      </w:r>
      <w:r w:rsidR="00B51ECD">
        <w:t xml:space="preserve">будут изменены цвет кнопки или размер картинки, </w:t>
      </w:r>
      <w:r w:rsidR="003A5F95">
        <w:t>то название селектора будет вводить в заблуждение.</w:t>
      </w:r>
    </w:p>
    <w:p w14:paraId="7F796716" w14:textId="2F7CEEBD" w:rsidR="00FD157B" w:rsidRDefault="00E5314F" w:rsidP="0051183E">
      <w:pPr>
        <w:pStyle w:val="ListParagraph"/>
        <w:numPr>
          <w:ilvl w:val="0"/>
          <w:numId w:val="30"/>
        </w:numPr>
        <w:jc w:val="both"/>
      </w:pPr>
      <w:r>
        <w:t xml:space="preserve">Добавление в код комментариев. Обычно в </w:t>
      </w:r>
      <w:r w:rsidR="00380A59">
        <w:t xml:space="preserve">качественно написанном коде комментарии не требуются, но в некоторых случаях </w:t>
      </w:r>
      <w:r w:rsidR="001921D5">
        <w:t xml:space="preserve">могут потребоваться дополнительные пояснения. </w:t>
      </w:r>
      <w:r w:rsidR="003A5F95">
        <w:t xml:space="preserve"> </w:t>
      </w:r>
      <w:r w:rsidR="006B4568">
        <w:t xml:space="preserve"> </w:t>
      </w:r>
      <w:r w:rsidR="00517715">
        <w:t xml:space="preserve">  </w:t>
      </w:r>
      <w:r w:rsidR="007010A2">
        <w:t xml:space="preserve"> </w:t>
      </w:r>
    </w:p>
    <w:p w14:paraId="0E8EFC7F" w14:textId="46E69BC1" w:rsidR="00BF32EF" w:rsidRDefault="00DC2F00" w:rsidP="00BA6992">
      <w:pPr>
        <w:pStyle w:val="ListParagraph"/>
        <w:numPr>
          <w:ilvl w:val="0"/>
          <w:numId w:val="30"/>
        </w:numPr>
        <w:jc w:val="both"/>
      </w:pPr>
      <w:r>
        <w:t xml:space="preserve">Очистка кода от неиспользуемых селекторов. Неиспользуемые селекторы </w:t>
      </w:r>
      <w:r w:rsidR="003354D4">
        <w:t>увеличивают размер файла и затрудняют чтение и сопровождение кода.</w:t>
      </w:r>
    </w:p>
    <w:p w14:paraId="17F2127C" w14:textId="15341B86" w:rsidR="003354D4" w:rsidRDefault="00DD4DD2" w:rsidP="00BA6992">
      <w:pPr>
        <w:pStyle w:val="ListParagraph"/>
        <w:numPr>
          <w:ilvl w:val="0"/>
          <w:numId w:val="30"/>
        </w:numPr>
        <w:jc w:val="both"/>
      </w:pPr>
      <w:r>
        <w:t xml:space="preserve">Форматирование кода. Сам </w:t>
      </w:r>
      <w:r>
        <w:rPr>
          <w:lang w:val="en-US"/>
        </w:rPr>
        <w:t>CSS</w:t>
      </w:r>
      <w:r w:rsidRPr="00DD4DD2">
        <w:t xml:space="preserve"> </w:t>
      </w:r>
      <w:r>
        <w:t xml:space="preserve">код должен быть </w:t>
      </w:r>
      <w:r w:rsidR="00744042">
        <w:t>упорядочен</w:t>
      </w:r>
      <w:r w:rsidR="006040D8">
        <w:t xml:space="preserve"> в соответствие с определенными правилами</w:t>
      </w:r>
      <w:r w:rsidR="00D41075">
        <w:t xml:space="preserve"> и легко читаться.</w:t>
      </w:r>
      <w:r w:rsidR="006040D8">
        <w:t xml:space="preserve"> </w:t>
      </w:r>
      <w:r w:rsidR="00744042">
        <w:t xml:space="preserve"> </w:t>
      </w:r>
    </w:p>
    <w:p w14:paraId="1E79436B" w14:textId="7D18A8A7" w:rsidR="009C365E" w:rsidRPr="009525B7" w:rsidRDefault="009C365E" w:rsidP="009C365E">
      <w:pPr>
        <w:jc w:val="both"/>
      </w:pPr>
      <w:r>
        <w:t xml:space="preserve">  </w:t>
      </w:r>
      <w:r w:rsidRPr="00235A52">
        <w:t xml:space="preserve"> </w:t>
      </w:r>
      <w:r>
        <w:t xml:space="preserve">        </w:t>
      </w:r>
    </w:p>
    <w:p w14:paraId="2D1C2AF3" w14:textId="54551BC5" w:rsidR="007174E6" w:rsidRDefault="007174E6">
      <w:r>
        <w:br w:type="page"/>
      </w:r>
    </w:p>
    <w:p w14:paraId="1A35AD50" w14:textId="18831758" w:rsidR="008B1C25" w:rsidRPr="007174E6" w:rsidRDefault="008B1C25" w:rsidP="007174E6">
      <w:pPr>
        <w:pStyle w:val="a0"/>
        <w:rPr>
          <w:b/>
          <w:bCs/>
          <w:sz w:val="28"/>
          <w:szCs w:val="28"/>
        </w:rPr>
      </w:pPr>
      <w:bookmarkStart w:id="11" w:name="_Toc42208433"/>
      <w:r w:rsidRPr="007174E6">
        <w:rPr>
          <w:b/>
          <w:bCs/>
          <w:sz w:val="28"/>
          <w:szCs w:val="28"/>
        </w:rPr>
        <w:lastRenderedPageBreak/>
        <w:t xml:space="preserve">Практическая работа №4 «Язык программирования </w:t>
      </w:r>
      <w:r w:rsidRPr="007174E6">
        <w:rPr>
          <w:b/>
          <w:bCs/>
          <w:sz w:val="28"/>
          <w:szCs w:val="28"/>
          <w:lang w:val="en-US"/>
        </w:rPr>
        <w:t>JavaScript</w:t>
      </w:r>
      <w:r w:rsidRPr="007174E6">
        <w:rPr>
          <w:b/>
          <w:bCs/>
          <w:sz w:val="28"/>
          <w:szCs w:val="28"/>
        </w:rPr>
        <w:t>»</w:t>
      </w:r>
      <w:bookmarkEnd w:id="11"/>
    </w:p>
    <w:p w14:paraId="1846A2A4" w14:textId="77777777" w:rsidR="008B1C25" w:rsidRPr="00693D59" w:rsidRDefault="008B1C25" w:rsidP="008B1C25">
      <w:pPr>
        <w:jc w:val="center"/>
        <w:rPr>
          <w:b/>
          <w:sz w:val="28"/>
          <w:szCs w:val="28"/>
        </w:rPr>
      </w:pPr>
    </w:p>
    <w:p w14:paraId="68DA397A" w14:textId="77777777" w:rsidR="008B1C25" w:rsidRDefault="008B1C25" w:rsidP="008B1C25">
      <w:pPr>
        <w:pStyle w:val="20"/>
        <w:tabs>
          <w:tab w:val="left" w:pos="2745"/>
        </w:tabs>
        <w:rPr>
          <w:sz w:val="24"/>
          <w:szCs w:val="24"/>
        </w:rPr>
      </w:pPr>
      <w:bookmarkStart w:id="12" w:name="_Toc42208434"/>
      <w:r>
        <w:rPr>
          <w:sz w:val="24"/>
          <w:szCs w:val="24"/>
        </w:rPr>
        <w:t>Цель работы</w:t>
      </w:r>
      <w:bookmarkEnd w:id="12"/>
      <w:r w:rsidRPr="003D64C7">
        <w:rPr>
          <w:sz w:val="24"/>
          <w:szCs w:val="24"/>
        </w:rPr>
        <w:tab/>
      </w:r>
    </w:p>
    <w:p w14:paraId="16DBFD9A" w14:textId="49C3C85A" w:rsidR="008B1C25" w:rsidRPr="007A75AB" w:rsidRDefault="008B1C25" w:rsidP="008B1C25">
      <w:pPr>
        <w:spacing w:line="276" w:lineRule="auto"/>
        <w:ind w:left="708"/>
      </w:pPr>
      <w:r>
        <w:t xml:space="preserve">Изучить основы </w:t>
      </w:r>
      <w:r w:rsidR="00620281">
        <w:t xml:space="preserve">языка программирования </w:t>
      </w:r>
      <w:r w:rsidR="00620281">
        <w:rPr>
          <w:lang w:val="en-US"/>
        </w:rPr>
        <w:t>JavaScript</w:t>
      </w:r>
      <w:r w:rsidRPr="007A75AB">
        <w:t xml:space="preserve">. </w:t>
      </w:r>
    </w:p>
    <w:p w14:paraId="109CAF3A" w14:textId="77777777" w:rsidR="008B1C25" w:rsidRDefault="008B1C25" w:rsidP="008B1C25"/>
    <w:p w14:paraId="65FAF2F9" w14:textId="7F10809F" w:rsidR="008B1C25" w:rsidRDefault="00620281" w:rsidP="008B1C25">
      <w:pPr>
        <w:pStyle w:val="20"/>
        <w:tabs>
          <w:tab w:val="left" w:pos="2745"/>
        </w:tabs>
        <w:rPr>
          <w:sz w:val="24"/>
          <w:szCs w:val="24"/>
        </w:rPr>
      </w:pPr>
      <w:bookmarkStart w:id="13" w:name="_Toc42208435"/>
      <w:r w:rsidRPr="00620281">
        <w:rPr>
          <w:sz w:val="24"/>
          <w:szCs w:val="24"/>
        </w:rPr>
        <w:t>AJAX-запросы</w:t>
      </w:r>
      <w:bookmarkEnd w:id="13"/>
      <w:r w:rsidR="008B1C25" w:rsidRPr="003D64C7">
        <w:rPr>
          <w:sz w:val="24"/>
          <w:szCs w:val="24"/>
        </w:rPr>
        <w:tab/>
      </w:r>
    </w:p>
    <w:p w14:paraId="48E178C6" w14:textId="5D840C37" w:rsidR="00394890" w:rsidRDefault="008B1C25" w:rsidP="008B1C25">
      <w:pPr>
        <w:jc w:val="both"/>
      </w:pPr>
      <w:r>
        <w:tab/>
      </w:r>
      <w:r w:rsidR="00482E0F">
        <w:rPr>
          <w:lang w:val="en-US"/>
        </w:rPr>
        <w:t>AJAX</w:t>
      </w:r>
      <w:r w:rsidR="00482E0F" w:rsidRPr="00AB55FA">
        <w:t xml:space="preserve"> – </w:t>
      </w:r>
      <w:r w:rsidR="00AB55FA">
        <w:t xml:space="preserve">специальная технология обновления </w:t>
      </w:r>
      <w:r w:rsidR="00AB55FA">
        <w:rPr>
          <w:lang w:val="en-US"/>
        </w:rPr>
        <w:t>web</w:t>
      </w:r>
      <w:r w:rsidR="00AB55FA" w:rsidRPr="00AB55FA">
        <w:t>-</w:t>
      </w:r>
      <w:r w:rsidR="00AB55FA">
        <w:t>страниц в фоновом режиме</w:t>
      </w:r>
      <w:r>
        <w:t>.</w:t>
      </w:r>
      <w:r w:rsidR="00AB55FA">
        <w:t xml:space="preserve"> </w:t>
      </w:r>
      <w:r w:rsidR="00DE5E65">
        <w:t xml:space="preserve">Это позволяет пользователю взаимодействовать со страницей во время обновления её содержимого. </w:t>
      </w:r>
      <w:r w:rsidR="009A6EC1">
        <w:t>Страница при этом обновляется не полностью</w:t>
      </w:r>
      <w:r w:rsidR="001C2B5C">
        <w:t>,</w:t>
      </w:r>
      <w:r w:rsidR="009A6EC1">
        <w:t xml:space="preserve"> а только</w:t>
      </w:r>
      <w:r w:rsidR="001C2B5C">
        <w:t xml:space="preserve"> частично. </w:t>
      </w:r>
    </w:p>
    <w:p w14:paraId="2DD59191" w14:textId="163493EF" w:rsidR="00DE68DF" w:rsidRDefault="00394890" w:rsidP="00DE68DF">
      <w:pPr>
        <w:jc w:val="both"/>
      </w:pPr>
      <w:r>
        <w:tab/>
        <w:t>При нажатии на какой-либо элемент на странице</w:t>
      </w:r>
      <w:r w:rsidR="00390048">
        <w:t xml:space="preserve">, </w:t>
      </w:r>
      <w:r w:rsidR="00390048">
        <w:rPr>
          <w:lang w:val="en-US"/>
        </w:rPr>
        <w:t>JavaScript</w:t>
      </w:r>
      <w:r w:rsidR="00390048" w:rsidRPr="00390048">
        <w:t xml:space="preserve"> </w:t>
      </w:r>
      <w:r w:rsidR="00390048">
        <w:t xml:space="preserve">код определяет, какая </w:t>
      </w:r>
      <w:r w:rsidR="00381C99">
        <w:t xml:space="preserve">новая </w:t>
      </w:r>
      <w:r w:rsidR="00390048">
        <w:t>информация требуется,</w:t>
      </w:r>
      <w:r w:rsidR="00381C99">
        <w:t xml:space="preserve"> формирует соответствующий запрос и отправляет его на </w:t>
      </w:r>
      <w:r w:rsidR="00381C99">
        <w:rPr>
          <w:lang w:val="en-US"/>
        </w:rPr>
        <w:t>web</w:t>
      </w:r>
      <w:r w:rsidR="00381C99" w:rsidRPr="00381C99">
        <w:t>-</w:t>
      </w:r>
      <w:r w:rsidR="00381C99">
        <w:t>сервер</w:t>
      </w:r>
      <w:r w:rsidR="00381C99" w:rsidRPr="00381C99">
        <w:t xml:space="preserve">. </w:t>
      </w:r>
      <w:r w:rsidR="005924C3">
        <w:rPr>
          <w:lang w:val="en-US"/>
        </w:rPr>
        <w:t>Web</w:t>
      </w:r>
      <w:r w:rsidR="005924C3" w:rsidRPr="00A1602C">
        <w:t>-</w:t>
      </w:r>
      <w:r w:rsidR="005924C3">
        <w:t xml:space="preserve">сервер формирует необходимую информацию и отправляет её браузеру. </w:t>
      </w:r>
      <w:r w:rsidR="00A1602C">
        <w:rPr>
          <w:lang w:val="en-US"/>
        </w:rPr>
        <w:t>JavaScript</w:t>
      </w:r>
      <w:r w:rsidR="00A1602C" w:rsidRPr="00390048">
        <w:t xml:space="preserve"> </w:t>
      </w:r>
      <w:r w:rsidR="00A1602C">
        <w:t xml:space="preserve">код динамически вносит изменения в содержимое </w:t>
      </w:r>
      <w:r w:rsidR="00A1602C">
        <w:rPr>
          <w:lang w:val="en-US"/>
        </w:rPr>
        <w:t>web</w:t>
      </w:r>
      <w:r w:rsidR="00A1602C" w:rsidRPr="00DE68DF">
        <w:t>-</w:t>
      </w:r>
      <w:r w:rsidR="00A1602C">
        <w:t xml:space="preserve">страницы. </w:t>
      </w:r>
      <w:r w:rsidR="00DE68DF">
        <w:t xml:space="preserve">В результате уменьшается сетевой трафик и нагрузка на сервер, страница становится быстрее и удобнее. </w:t>
      </w:r>
      <w:r w:rsidR="00351953">
        <w:t xml:space="preserve">Недостатками технологии являются усложнение и, следовательно, удорожание проекта, </w:t>
      </w:r>
      <w:r w:rsidR="00726B24">
        <w:t>усложнение учета статистики посещения сайта</w:t>
      </w:r>
      <w:r w:rsidR="00693B18">
        <w:t xml:space="preserve"> и работы поисковых систем</w:t>
      </w:r>
      <w:r w:rsidR="00726B24">
        <w:t>,</w:t>
      </w:r>
      <w:r w:rsidR="00B72A11">
        <w:t xml:space="preserve"> </w:t>
      </w:r>
      <w:r w:rsidR="007A53D9">
        <w:t>возможные проблемы с безопасностью.</w:t>
      </w:r>
      <w:r w:rsidR="00693B18">
        <w:t xml:space="preserve"> </w:t>
      </w:r>
      <w:r w:rsidR="00726B24">
        <w:t xml:space="preserve"> </w:t>
      </w:r>
    </w:p>
    <w:p w14:paraId="4ACC6DDA" w14:textId="753E3D9E" w:rsidR="00A1602C" w:rsidRDefault="00A1602C" w:rsidP="008B1C25">
      <w:pPr>
        <w:jc w:val="both"/>
      </w:pPr>
    </w:p>
    <w:p w14:paraId="5EAC97C2" w14:textId="13AC0F1C" w:rsidR="009A6EC1" w:rsidRDefault="00A1602C" w:rsidP="008B1C25">
      <w:pPr>
        <w:jc w:val="both"/>
      </w:pPr>
      <w:r>
        <w:t xml:space="preserve"> </w:t>
      </w:r>
      <w:r w:rsidR="005924C3">
        <w:t xml:space="preserve"> </w:t>
      </w:r>
      <w:r w:rsidR="00390048">
        <w:t xml:space="preserve">  </w:t>
      </w:r>
      <w:r w:rsidR="00394890">
        <w:t xml:space="preserve">   </w:t>
      </w:r>
      <w:r w:rsidR="009731A3">
        <w:t xml:space="preserve"> </w:t>
      </w:r>
      <w:r w:rsidR="009A6EC1">
        <w:t xml:space="preserve"> </w:t>
      </w:r>
    </w:p>
    <w:p w14:paraId="67482F6B" w14:textId="736257B4" w:rsidR="007174E6" w:rsidRDefault="009731A3" w:rsidP="008B1C25">
      <w:pPr>
        <w:jc w:val="both"/>
      </w:pPr>
      <w:r>
        <w:tab/>
      </w:r>
      <w:r w:rsidR="009A6EC1">
        <w:t xml:space="preserve"> </w:t>
      </w:r>
      <w:r w:rsidR="008B1C25">
        <w:t xml:space="preserve"> </w:t>
      </w:r>
    </w:p>
    <w:p w14:paraId="1ECB76D9" w14:textId="77777777" w:rsidR="007174E6" w:rsidRDefault="007174E6">
      <w:r>
        <w:br w:type="page"/>
      </w:r>
    </w:p>
    <w:p w14:paraId="3916DD6C" w14:textId="3C1EE606" w:rsidR="007A53D9" w:rsidRPr="007174E6" w:rsidRDefault="007A53D9" w:rsidP="007174E6">
      <w:pPr>
        <w:pStyle w:val="a0"/>
        <w:rPr>
          <w:b/>
          <w:bCs/>
          <w:sz w:val="28"/>
          <w:szCs w:val="28"/>
        </w:rPr>
      </w:pPr>
      <w:bookmarkStart w:id="14" w:name="_Toc42208436"/>
      <w:r w:rsidRPr="007174E6">
        <w:rPr>
          <w:b/>
          <w:bCs/>
          <w:sz w:val="28"/>
          <w:szCs w:val="28"/>
        </w:rPr>
        <w:lastRenderedPageBreak/>
        <w:t xml:space="preserve">Практическая работа №5 «Язык программирования </w:t>
      </w:r>
      <w:r w:rsidRPr="007174E6">
        <w:rPr>
          <w:b/>
          <w:bCs/>
          <w:sz w:val="28"/>
          <w:szCs w:val="28"/>
          <w:lang w:val="en-US"/>
        </w:rPr>
        <w:t>PHP</w:t>
      </w:r>
      <w:r w:rsidRPr="007174E6">
        <w:rPr>
          <w:b/>
          <w:bCs/>
          <w:sz w:val="28"/>
          <w:szCs w:val="28"/>
        </w:rPr>
        <w:t>»</w:t>
      </w:r>
      <w:bookmarkEnd w:id="14"/>
    </w:p>
    <w:p w14:paraId="3D3955F8" w14:textId="77777777" w:rsidR="007A53D9" w:rsidRPr="00693D59" w:rsidRDefault="007A53D9" w:rsidP="007A53D9">
      <w:pPr>
        <w:jc w:val="center"/>
        <w:rPr>
          <w:b/>
          <w:sz w:val="28"/>
          <w:szCs w:val="28"/>
        </w:rPr>
      </w:pPr>
    </w:p>
    <w:p w14:paraId="5BA3EDD9" w14:textId="77777777" w:rsidR="007A53D9" w:rsidRDefault="007A53D9" w:rsidP="007A53D9">
      <w:pPr>
        <w:pStyle w:val="20"/>
        <w:tabs>
          <w:tab w:val="left" w:pos="2745"/>
        </w:tabs>
        <w:rPr>
          <w:sz w:val="24"/>
          <w:szCs w:val="24"/>
        </w:rPr>
      </w:pPr>
      <w:bookmarkStart w:id="15" w:name="_Toc42208437"/>
      <w:r>
        <w:rPr>
          <w:sz w:val="24"/>
          <w:szCs w:val="24"/>
        </w:rPr>
        <w:t>Цель работы</w:t>
      </w:r>
      <w:bookmarkEnd w:id="15"/>
      <w:r w:rsidRPr="003D64C7">
        <w:rPr>
          <w:sz w:val="24"/>
          <w:szCs w:val="24"/>
        </w:rPr>
        <w:tab/>
      </w:r>
    </w:p>
    <w:p w14:paraId="3AE8871B" w14:textId="6D899E53" w:rsidR="007A53D9" w:rsidRPr="007A75AB" w:rsidRDefault="007A53D9" w:rsidP="007A53D9">
      <w:pPr>
        <w:spacing w:line="276" w:lineRule="auto"/>
        <w:ind w:left="708"/>
      </w:pPr>
      <w:r>
        <w:t xml:space="preserve">Изучить основы языка программирования </w:t>
      </w:r>
      <w:r>
        <w:rPr>
          <w:lang w:val="en-US"/>
        </w:rPr>
        <w:t>PHP</w:t>
      </w:r>
      <w:r w:rsidRPr="007A75AB">
        <w:t xml:space="preserve">. </w:t>
      </w:r>
    </w:p>
    <w:p w14:paraId="0593F885" w14:textId="77777777" w:rsidR="007A53D9" w:rsidRDefault="007A53D9" w:rsidP="007A53D9"/>
    <w:p w14:paraId="18B1B466" w14:textId="56C8E634" w:rsidR="007A53D9" w:rsidRDefault="00514D26" w:rsidP="007A53D9">
      <w:pPr>
        <w:pStyle w:val="20"/>
        <w:tabs>
          <w:tab w:val="left" w:pos="2745"/>
        </w:tabs>
        <w:rPr>
          <w:sz w:val="24"/>
          <w:szCs w:val="24"/>
        </w:rPr>
      </w:pPr>
      <w:bookmarkStart w:id="16" w:name="_Toc42208438"/>
      <w:r>
        <w:rPr>
          <w:sz w:val="24"/>
          <w:szCs w:val="24"/>
        </w:rPr>
        <w:t>Подключение базы данных</w:t>
      </w:r>
      <w:bookmarkEnd w:id="16"/>
      <w:r>
        <w:rPr>
          <w:sz w:val="24"/>
          <w:szCs w:val="24"/>
        </w:rPr>
        <w:t xml:space="preserve"> </w:t>
      </w:r>
      <w:r w:rsidR="007A53D9" w:rsidRPr="003D64C7">
        <w:rPr>
          <w:sz w:val="24"/>
          <w:szCs w:val="24"/>
        </w:rPr>
        <w:tab/>
      </w:r>
    </w:p>
    <w:p w14:paraId="0742AC9A" w14:textId="4D28C4D6" w:rsidR="00454489" w:rsidRPr="003601E7" w:rsidRDefault="006F7A2D" w:rsidP="00454489">
      <w:r>
        <w:tab/>
        <w:t xml:space="preserve">Для </w:t>
      </w:r>
      <w:r w:rsidR="00B821DE">
        <w:t xml:space="preserve">подключения к базе данных из программы написанной на </w:t>
      </w:r>
      <w:r w:rsidR="00B821DE">
        <w:rPr>
          <w:lang w:val="en-US"/>
        </w:rPr>
        <w:t>PHP</w:t>
      </w:r>
      <w:r w:rsidR="00B821DE" w:rsidRPr="00740BD7">
        <w:t xml:space="preserve"> </w:t>
      </w:r>
      <w:r w:rsidR="00740BD7">
        <w:t xml:space="preserve">можно использовать процедурный </w:t>
      </w:r>
      <w:r w:rsidR="00523690">
        <w:t xml:space="preserve">и объектно-ориентированный стили. Для процедурного </w:t>
      </w:r>
      <w:r w:rsidR="00405DD3">
        <w:rPr>
          <w:lang w:val="en-US"/>
        </w:rPr>
        <w:t>PHP</w:t>
      </w:r>
      <w:r w:rsidR="00405DD3" w:rsidRPr="00405DD3">
        <w:t xml:space="preserve"> </w:t>
      </w:r>
      <w:r w:rsidR="00405DD3">
        <w:t xml:space="preserve">предоставляет соответствующие функции, для объектно-ориентированного – классы. </w:t>
      </w:r>
      <w:r w:rsidR="00454489">
        <w:t>В качестве параметров</w:t>
      </w:r>
      <w:r w:rsidR="00126A1E">
        <w:t xml:space="preserve"> в функцию или в конструктор </w:t>
      </w:r>
      <w:r w:rsidR="003601E7">
        <w:t>объекта класса</w:t>
      </w:r>
      <w:r w:rsidR="00454489">
        <w:t xml:space="preserve"> передаются</w:t>
      </w:r>
      <w:r w:rsidR="00454489" w:rsidRPr="003601E7">
        <w:t>:</w:t>
      </w:r>
    </w:p>
    <w:p w14:paraId="54E68FEF" w14:textId="17964CFB" w:rsidR="00FB2F7B" w:rsidRDefault="00FB2F7B" w:rsidP="00FB2F7B">
      <w:pPr>
        <w:pStyle w:val="ListParagraph"/>
        <w:numPr>
          <w:ilvl w:val="0"/>
          <w:numId w:val="32"/>
        </w:numPr>
      </w:pPr>
      <w:r>
        <w:t>Имя хоста</w:t>
      </w:r>
    </w:p>
    <w:p w14:paraId="2C2CB844" w14:textId="36C70857" w:rsidR="00FB2F7B" w:rsidRDefault="00126A1E" w:rsidP="00FB2F7B">
      <w:pPr>
        <w:pStyle w:val="ListParagraph"/>
        <w:numPr>
          <w:ilvl w:val="0"/>
          <w:numId w:val="32"/>
        </w:numPr>
      </w:pPr>
      <w:r>
        <w:t>Имя пользователя</w:t>
      </w:r>
    </w:p>
    <w:p w14:paraId="4AA5C685" w14:textId="47D160BB" w:rsidR="00FB2F7B" w:rsidRDefault="00126A1E" w:rsidP="00FB2F7B">
      <w:pPr>
        <w:pStyle w:val="ListParagraph"/>
        <w:numPr>
          <w:ilvl w:val="0"/>
          <w:numId w:val="32"/>
        </w:numPr>
      </w:pPr>
      <w:r>
        <w:t>Пароль</w:t>
      </w:r>
    </w:p>
    <w:p w14:paraId="1001F527" w14:textId="77777777" w:rsidR="00126A1E" w:rsidRDefault="00126A1E" w:rsidP="00FB2F7B">
      <w:pPr>
        <w:pStyle w:val="ListParagraph"/>
        <w:numPr>
          <w:ilvl w:val="0"/>
          <w:numId w:val="32"/>
        </w:numPr>
      </w:pPr>
      <w:r>
        <w:t>Имя базы данных</w:t>
      </w:r>
      <w:r w:rsidR="00FB2F7B">
        <w:t xml:space="preserve"> </w:t>
      </w:r>
    </w:p>
    <w:p w14:paraId="3D871BBE" w14:textId="77777777" w:rsidR="0063040E" w:rsidRDefault="00AB67C1" w:rsidP="00126A1E">
      <w:r>
        <w:t xml:space="preserve">Передача имени базы данных необязательна. </w:t>
      </w:r>
      <w:r w:rsidR="00B81045">
        <w:t xml:space="preserve">Если нужной базы данных </w:t>
      </w:r>
      <w:r w:rsidR="00AE3EDC">
        <w:t xml:space="preserve">не существует, её можно создать отдельной командой из скрипта </w:t>
      </w:r>
      <w:r w:rsidR="00AE3EDC">
        <w:rPr>
          <w:lang w:val="en-US"/>
        </w:rPr>
        <w:t>PHP</w:t>
      </w:r>
      <w:r w:rsidR="00AE3EDC" w:rsidRPr="00AE3EDC">
        <w:t>,</w:t>
      </w:r>
      <w:r w:rsidR="00241008">
        <w:t xml:space="preserve"> </w:t>
      </w:r>
      <w:r w:rsidR="00241008">
        <w:t>потом подключится к ней</w:t>
      </w:r>
      <w:r w:rsidR="00241008">
        <w:t xml:space="preserve"> и</w:t>
      </w:r>
      <w:r w:rsidR="00AE3EDC" w:rsidRPr="00AE3EDC">
        <w:t xml:space="preserve"> </w:t>
      </w:r>
      <w:r w:rsidR="00AE3EDC">
        <w:t>создать в ней необходимые таблицы</w:t>
      </w:r>
      <w:r w:rsidR="00EE5080">
        <w:t>.</w:t>
      </w:r>
      <w:r w:rsidR="00AE3EDC" w:rsidRPr="00AE3EDC">
        <w:t xml:space="preserve"> </w:t>
      </w:r>
      <w:r w:rsidR="00B81045">
        <w:t xml:space="preserve"> </w:t>
      </w:r>
      <w:r w:rsidR="009C590F">
        <w:t xml:space="preserve"> </w:t>
      </w:r>
      <w:r>
        <w:t xml:space="preserve"> </w:t>
      </w:r>
      <w:r w:rsidR="003601E7">
        <w:t xml:space="preserve"> </w:t>
      </w:r>
    </w:p>
    <w:p w14:paraId="3BB71DBE" w14:textId="03402204" w:rsidR="009B63ED" w:rsidRDefault="009B63ED" w:rsidP="00126A1E"/>
    <w:bookmarkEnd w:id="7"/>
    <w:sectPr w:rsidR="009B63ED" w:rsidSect="00CF1B2C">
      <w:footerReference w:type="default" r:id="rId9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247168" w14:textId="77777777" w:rsidR="00560E96" w:rsidRDefault="00560E96" w:rsidP="009641C8">
      <w:r>
        <w:separator/>
      </w:r>
    </w:p>
  </w:endnote>
  <w:endnote w:type="continuationSeparator" w:id="0">
    <w:p w14:paraId="3EA74EDD" w14:textId="77777777" w:rsidR="00560E96" w:rsidRDefault="00560E96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EndPr/>
    <w:sdtContent>
      <w:p w14:paraId="6A12F5C2" w14:textId="77777777" w:rsidR="00560E96" w:rsidRDefault="00560E9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560E96" w:rsidRDefault="00560E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E08A8" w14:textId="77777777" w:rsidR="00560E96" w:rsidRDefault="00560E96" w:rsidP="009641C8">
      <w:r>
        <w:separator/>
      </w:r>
    </w:p>
  </w:footnote>
  <w:footnote w:type="continuationSeparator" w:id="0">
    <w:p w14:paraId="1BCF907D" w14:textId="77777777" w:rsidR="00560E96" w:rsidRDefault="00560E96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23E306F2"/>
    <w:multiLevelType w:val="hybridMultilevel"/>
    <w:tmpl w:val="5128ECDA"/>
    <w:lvl w:ilvl="0" w:tplc="0409000F">
      <w:start w:val="1"/>
      <w:numFmt w:val="decimal"/>
      <w:lvlText w:val="%1."/>
      <w:lvlJc w:val="left"/>
      <w:pPr>
        <w:ind w:left="3968" w:hanging="360"/>
      </w:pPr>
    </w:lvl>
    <w:lvl w:ilvl="1" w:tplc="04090019" w:tentative="1">
      <w:start w:val="1"/>
      <w:numFmt w:val="lowerLetter"/>
      <w:lvlText w:val="%2."/>
      <w:lvlJc w:val="left"/>
      <w:pPr>
        <w:ind w:left="4688" w:hanging="360"/>
      </w:pPr>
    </w:lvl>
    <w:lvl w:ilvl="2" w:tplc="0409001B" w:tentative="1">
      <w:start w:val="1"/>
      <w:numFmt w:val="lowerRoman"/>
      <w:lvlText w:val="%3."/>
      <w:lvlJc w:val="right"/>
      <w:pPr>
        <w:ind w:left="5408" w:hanging="180"/>
      </w:pPr>
    </w:lvl>
    <w:lvl w:ilvl="3" w:tplc="0409000F" w:tentative="1">
      <w:start w:val="1"/>
      <w:numFmt w:val="decimal"/>
      <w:lvlText w:val="%4."/>
      <w:lvlJc w:val="left"/>
      <w:pPr>
        <w:ind w:left="6128" w:hanging="360"/>
      </w:pPr>
    </w:lvl>
    <w:lvl w:ilvl="4" w:tplc="04090019" w:tentative="1">
      <w:start w:val="1"/>
      <w:numFmt w:val="lowerLetter"/>
      <w:lvlText w:val="%5."/>
      <w:lvlJc w:val="left"/>
      <w:pPr>
        <w:ind w:left="6848" w:hanging="360"/>
      </w:pPr>
    </w:lvl>
    <w:lvl w:ilvl="5" w:tplc="0409001B" w:tentative="1">
      <w:start w:val="1"/>
      <w:numFmt w:val="lowerRoman"/>
      <w:lvlText w:val="%6."/>
      <w:lvlJc w:val="right"/>
      <w:pPr>
        <w:ind w:left="7568" w:hanging="180"/>
      </w:pPr>
    </w:lvl>
    <w:lvl w:ilvl="6" w:tplc="0409000F" w:tentative="1">
      <w:start w:val="1"/>
      <w:numFmt w:val="decimal"/>
      <w:lvlText w:val="%7."/>
      <w:lvlJc w:val="left"/>
      <w:pPr>
        <w:ind w:left="8288" w:hanging="360"/>
      </w:pPr>
    </w:lvl>
    <w:lvl w:ilvl="7" w:tplc="04090019" w:tentative="1">
      <w:start w:val="1"/>
      <w:numFmt w:val="lowerLetter"/>
      <w:lvlText w:val="%8."/>
      <w:lvlJc w:val="left"/>
      <w:pPr>
        <w:ind w:left="9008" w:hanging="360"/>
      </w:pPr>
    </w:lvl>
    <w:lvl w:ilvl="8" w:tplc="0409001B" w:tentative="1">
      <w:start w:val="1"/>
      <w:numFmt w:val="lowerRoman"/>
      <w:lvlText w:val="%9."/>
      <w:lvlJc w:val="right"/>
      <w:pPr>
        <w:ind w:left="9728" w:hanging="180"/>
      </w:pPr>
    </w:lvl>
  </w:abstractNum>
  <w:abstractNum w:abstractNumId="6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8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4C25178"/>
    <w:multiLevelType w:val="hybridMultilevel"/>
    <w:tmpl w:val="DDD269B0"/>
    <w:lvl w:ilvl="0" w:tplc="8E503C7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7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B315C7"/>
    <w:multiLevelType w:val="hybridMultilevel"/>
    <w:tmpl w:val="486E1EBC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1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1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</w:num>
  <w:num w:numId="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12"/>
  </w:num>
  <w:num w:numId="11">
    <w:abstractNumId w:val="27"/>
  </w:num>
  <w:num w:numId="12">
    <w:abstractNumId w:val="4"/>
  </w:num>
  <w:num w:numId="13">
    <w:abstractNumId w:val="22"/>
  </w:num>
  <w:num w:numId="14">
    <w:abstractNumId w:val="9"/>
  </w:num>
  <w:num w:numId="15">
    <w:abstractNumId w:val="25"/>
  </w:num>
  <w:num w:numId="16">
    <w:abstractNumId w:val="14"/>
  </w:num>
  <w:num w:numId="17">
    <w:abstractNumId w:val="13"/>
  </w:num>
  <w:num w:numId="18">
    <w:abstractNumId w:val="1"/>
  </w:num>
  <w:num w:numId="19">
    <w:abstractNumId w:val="18"/>
  </w:num>
  <w:num w:numId="20">
    <w:abstractNumId w:val="10"/>
  </w:num>
  <w:num w:numId="21">
    <w:abstractNumId w:val="21"/>
  </w:num>
  <w:num w:numId="22">
    <w:abstractNumId w:val="15"/>
  </w:num>
  <w:num w:numId="23">
    <w:abstractNumId w:val="6"/>
  </w:num>
  <w:num w:numId="24">
    <w:abstractNumId w:val="19"/>
  </w:num>
  <w:num w:numId="25">
    <w:abstractNumId w:val="8"/>
  </w:num>
  <w:num w:numId="26">
    <w:abstractNumId w:val="17"/>
  </w:num>
  <w:num w:numId="27">
    <w:abstractNumId w:val="23"/>
  </w:num>
  <w:num w:numId="28">
    <w:abstractNumId w:val="26"/>
  </w:num>
  <w:num w:numId="29">
    <w:abstractNumId w:val="2"/>
  </w:num>
  <w:num w:numId="30">
    <w:abstractNumId w:val="16"/>
  </w:num>
  <w:num w:numId="31">
    <w:abstractNumId w:val="5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9"/>
  <w:drawingGridHorizontalSpacing w:val="284"/>
  <w:drawingGridVerticalSpacing w:val="284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DM1NjA1MjE2NzNT0lEKTi0uzszPAykwqQUAZqC3giwAAAA="/>
  </w:docVars>
  <w:rsids>
    <w:rsidRoot w:val="00B22F63"/>
    <w:rsid w:val="00004D7C"/>
    <w:rsid w:val="00005F5B"/>
    <w:rsid w:val="00012EA7"/>
    <w:rsid w:val="00014228"/>
    <w:rsid w:val="00020077"/>
    <w:rsid w:val="0002048A"/>
    <w:rsid w:val="0002237D"/>
    <w:rsid w:val="000246CA"/>
    <w:rsid w:val="000251C1"/>
    <w:rsid w:val="00031A14"/>
    <w:rsid w:val="0003365B"/>
    <w:rsid w:val="000351C0"/>
    <w:rsid w:val="0003602A"/>
    <w:rsid w:val="0004118C"/>
    <w:rsid w:val="000411A0"/>
    <w:rsid w:val="00044C48"/>
    <w:rsid w:val="000519AF"/>
    <w:rsid w:val="000537AA"/>
    <w:rsid w:val="0005391D"/>
    <w:rsid w:val="000539DA"/>
    <w:rsid w:val="0005553A"/>
    <w:rsid w:val="0005722C"/>
    <w:rsid w:val="00060B85"/>
    <w:rsid w:val="00060F38"/>
    <w:rsid w:val="00062194"/>
    <w:rsid w:val="00062921"/>
    <w:rsid w:val="00065323"/>
    <w:rsid w:val="00066977"/>
    <w:rsid w:val="00071486"/>
    <w:rsid w:val="00074500"/>
    <w:rsid w:val="00074A84"/>
    <w:rsid w:val="000838BC"/>
    <w:rsid w:val="00083A13"/>
    <w:rsid w:val="0008411A"/>
    <w:rsid w:val="00086A7A"/>
    <w:rsid w:val="000872E5"/>
    <w:rsid w:val="000905D3"/>
    <w:rsid w:val="00092158"/>
    <w:rsid w:val="00093133"/>
    <w:rsid w:val="00093AB4"/>
    <w:rsid w:val="00097F62"/>
    <w:rsid w:val="000A5C40"/>
    <w:rsid w:val="000A5EE0"/>
    <w:rsid w:val="000B126C"/>
    <w:rsid w:val="000B5AB8"/>
    <w:rsid w:val="000B6EA5"/>
    <w:rsid w:val="000C1855"/>
    <w:rsid w:val="000C1D85"/>
    <w:rsid w:val="000C1F80"/>
    <w:rsid w:val="000C6475"/>
    <w:rsid w:val="000C7E9D"/>
    <w:rsid w:val="000D4663"/>
    <w:rsid w:val="000D543C"/>
    <w:rsid w:val="000E14ED"/>
    <w:rsid w:val="000E35E2"/>
    <w:rsid w:val="000E5850"/>
    <w:rsid w:val="000E5C3F"/>
    <w:rsid w:val="000F044F"/>
    <w:rsid w:val="000F04D3"/>
    <w:rsid w:val="000F20FB"/>
    <w:rsid w:val="000F41DC"/>
    <w:rsid w:val="000F4FE9"/>
    <w:rsid w:val="000F5E1E"/>
    <w:rsid w:val="00104770"/>
    <w:rsid w:val="00105F46"/>
    <w:rsid w:val="0010670F"/>
    <w:rsid w:val="00112E28"/>
    <w:rsid w:val="0011765B"/>
    <w:rsid w:val="00124F6A"/>
    <w:rsid w:val="00125CD8"/>
    <w:rsid w:val="00126A1E"/>
    <w:rsid w:val="00127946"/>
    <w:rsid w:val="001408DA"/>
    <w:rsid w:val="00144130"/>
    <w:rsid w:val="00144B8A"/>
    <w:rsid w:val="001473B5"/>
    <w:rsid w:val="00147ED8"/>
    <w:rsid w:val="00152108"/>
    <w:rsid w:val="001522B7"/>
    <w:rsid w:val="00152BD6"/>
    <w:rsid w:val="00152CD8"/>
    <w:rsid w:val="001555ED"/>
    <w:rsid w:val="00162177"/>
    <w:rsid w:val="00162B04"/>
    <w:rsid w:val="001708C2"/>
    <w:rsid w:val="00171D5C"/>
    <w:rsid w:val="001746A1"/>
    <w:rsid w:val="00174EC5"/>
    <w:rsid w:val="001763B2"/>
    <w:rsid w:val="00176E02"/>
    <w:rsid w:val="001776B6"/>
    <w:rsid w:val="00181997"/>
    <w:rsid w:val="001846AC"/>
    <w:rsid w:val="001850B7"/>
    <w:rsid w:val="00186819"/>
    <w:rsid w:val="00186D1B"/>
    <w:rsid w:val="00190D61"/>
    <w:rsid w:val="001921D5"/>
    <w:rsid w:val="00193653"/>
    <w:rsid w:val="001953B3"/>
    <w:rsid w:val="001961E3"/>
    <w:rsid w:val="001979FA"/>
    <w:rsid w:val="001A1C2C"/>
    <w:rsid w:val="001A3F6D"/>
    <w:rsid w:val="001A61BF"/>
    <w:rsid w:val="001A6ABC"/>
    <w:rsid w:val="001B33A8"/>
    <w:rsid w:val="001C08AE"/>
    <w:rsid w:val="001C241C"/>
    <w:rsid w:val="001C2B5C"/>
    <w:rsid w:val="001C51BB"/>
    <w:rsid w:val="001C5541"/>
    <w:rsid w:val="001C5553"/>
    <w:rsid w:val="001C6700"/>
    <w:rsid w:val="001D196A"/>
    <w:rsid w:val="001D41D6"/>
    <w:rsid w:val="001D4C1E"/>
    <w:rsid w:val="001D5F5C"/>
    <w:rsid w:val="001D738E"/>
    <w:rsid w:val="001E02A6"/>
    <w:rsid w:val="001E0475"/>
    <w:rsid w:val="001E0A86"/>
    <w:rsid w:val="001E0BB1"/>
    <w:rsid w:val="001E142E"/>
    <w:rsid w:val="001E563A"/>
    <w:rsid w:val="001E5C14"/>
    <w:rsid w:val="001F13B6"/>
    <w:rsid w:val="001F1746"/>
    <w:rsid w:val="001F1791"/>
    <w:rsid w:val="001F25C3"/>
    <w:rsid w:val="001F60A2"/>
    <w:rsid w:val="001F6409"/>
    <w:rsid w:val="001F6C2F"/>
    <w:rsid w:val="00204F0A"/>
    <w:rsid w:val="00206348"/>
    <w:rsid w:val="00207E38"/>
    <w:rsid w:val="00211246"/>
    <w:rsid w:val="0021176D"/>
    <w:rsid w:val="00213C20"/>
    <w:rsid w:val="0021426F"/>
    <w:rsid w:val="00220D69"/>
    <w:rsid w:val="00223572"/>
    <w:rsid w:val="00223FEB"/>
    <w:rsid w:val="0022453A"/>
    <w:rsid w:val="00226571"/>
    <w:rsid w:val="00227293"/>
    <w:rsid w:val="002277BC"/>
    <w:rsid w:val="00227A48"/>
    <w:rsid w:val="00230BCB"/>
    <w:rsid w:val="00235A52"/>
    <w:rsid w:val="00236769"/>
    <w:rsid w:val="00240F73"/>
    <w:rsid w:val="00241008"/>
    <w:rsid w:val="00242F08"/>
    <w:rsid w:val="0024441D"/>
    <w:rsid w:val="00245827"/>
    <w:rsid w:val="002468C6"/>
    <w:rsid w:val="00246CD4"/>
    <w:rsid w:val="00253304"/>
    <w:rsid w:val="00253A0A"/>
    <w:rsid w:val="00254485"/>
    <w:rsid w:val="00263C88"/>
    <w:rsid w:val="00263FB1"/>
    <w:rsid w:val="002654DA"/>
    <w:rsid w:val="00265EA4"/>
    <w:rsid w:val="002662D6"/>
    <w:rsid w:val="00266E8A"/>
    <w:rsid w:val="00274AB1"/>
    <w:rsid w:val="00275A51"/>
    <w:rsid w:val="00281571"/>
    <w:rsid w:val="00283BE8"/>
    <w:rsid w:val="0028526F"/>
    <w:rsid w:val="00286619"/>
    <w:rsid w:val="00290C54"/>
    <w:rsid w:val="002915CF"/>
    <w:rsid w:val="00296922"/>
    <w:rsid w:val="002A0A0C"/>
    <w:rsid w:val="002A396E"/>
    <w:rsid w:val="002A71F9"/>
    <w:rsid w:val="002B0722"/>
    <w:rsid w:val="002B1D23"/>
    <w:rsid w:val="002C3EDB"/>
    <w:rsid w:val="002D0552"/>
    <w:rsid w:val="002D2F6F"/>
    <w:rsid w:val="002D5AA8"/>
    <w:rsid w:val="002E1C00"/>
    <w:rsid w:val="002E1C7A"/>
    <w:rsid w:val="002E283A"/>
    <w:rsid w:val="002E3394"/>
    <w:rsid w:val="002E5B7C"/>
    <w:rsid w:val="002E671E"/>
    <w:rsid w:val="002F065A"/>
    <w:rsid w:val="002F2471"/>
    <w:rsid w:val="002F2A2C"/>
    <w:rsid w:val="002F3E29"/>
    <w:rsid w:val="002F7A27"/>
    <w:rsid w:val="002F7B1F"/>
    <w:rsid w:val="00300EA7"/>
    <w:rsid w:val="003011F0"/>
    <w:rsid w:val="003012D4"/>
    <w:rsid w:val="003027C6"/>
    <w:rsid w:val="00312226"/>
    <w:rsid w:val="00313B14"/>
    <w:rsid w:val="00317CE5"/>
    <w:rsid w:val="00320106"/>
    <w:rsid w:val="00320182"/>
    <w:rsid w:val="0032032E"/>
    <w:rsid w:val="00320AC5"/>
    <w:rsid w:val="00320F40"/>
    <w:rsid w:val="00322FA3"/>
    <w:rsid w:val="00324443"/>
    <w:rsid w:val="00330C92"/>
    <w:rsid w:val="00333C30"/>
    <w:rsid w:val="003354D4"/>
    <w:rsid w:val="00336E13"/>
    <w:rsid w:val="003374E4"/>
    <w:rsid w:val="0034517E"/>
    <w:rsid w:val="00347A33"/>
    <w:rsid w:val="00351953"/>
    <w:rsid w:val="00353B23"/>
    <w:rsid w:val="00353B38"/>
    <w:rsid w:val="003601B7"/>
    <w:rsid w:val="003601E7"/>
    <w:rsid w:val="00360262"/>
    <w:rsid w:val="0036342F"/>
    <w:rsid w:val="00363BD3"/>
    <w:rsid w:val="00366A53"/>
    <w:rsid w:val="003671A5"/>
    <w:rsid w:val="003727B6"/>
    <w:rsid w:val="00374B3F"/>
    <w:rsid w:val="00376ED3"/>
    <w:rsid w:val="00380A59"/>
    <w:rsid w:val="003815AA"/>
    <w:rsid w:val="00381C99"/>
    <w:rsid w:val="00385727"/>
    <w:rsid w:val="00390048"/>
    <w:rsid w:val="003927A5"/>
    <w:rsid w:val="00394841"/>
    <w:rsid w:val="00394890"/>
    <w:rsid w:val="003A1E5C"/>
    <w:rsid w:val="003A2F80"/>
    <w:rsid w:val="003A34D2"/>
    <w:rsid w:val="003A5F95"/>
    <w:rsid w:val="003A6803"/>
    <w:rsid w:val="003B12C1"/>
    <w:rsid w:val="003B33A4"/>
    <w:rsid w:val="003B463C"/>
    <w:rsid w:val="003B7411"/>
    <w:rsid w:val="003B7FE3"/>
    <w:rsid w:val="003C059C"/>
    <w:rsid w:val="003C3EFD"/>
    <w:rsid w:val="003C575E"/>
    <w:rsid w:val="003D0BF1"/>
    <w:rsid w:val="003D1FEB"/>
    <w:rsid w:val="003D64C7"/>
    <w:rsid w:val="003E3B41"/>
    <w:rsid w:val="003E51D5"/>
    <w:rsid w:val="003E7883"/>
    <w:rsid w:val="003F029E"/>
    <w:rsid w:val="003F1F03"/>
    <w:rsid w:val="0040184B"/>
    <w:rsid w:val="00401CD9"/>
    <w:rsid w:val="00401D28"/>
    <w:rsid w:val="00405DD3"/>
    <w:rsid w:val="00407E66"/>
    <w:rsid w:val="004121FB"/>
    <w:rsid w:val="00414A7F"/>
    <w:rsid w:val="00417CAE"/>
    <w:rsid w:val="004226B5"/>
    <w:rsid w:val="00423A24"/>
    <w:rsid w:val="00423A29"/>
    <w:rsid w:val="00426AF1"/>
    <w:rsid w:val="004335A9"/>
    <w:rsid w:val="0043491C"/>
    <w:rsid w:val="00435C54"/>
    <w:rsid w:val="004361E5"/>
    <w:rsid w:val="00436A1B"/>
    <w:rsid w:val="00436AD8"/>
    <w:rsid w:val="004407A1"/>
    <w:rsid w:val="00447A66"/>
    <w:rsid w:val="004508A3"/>
    <w:rsid w:val="00451E53"/>
    <w:rsid w:val="00453D3C"/>
    <w:rsid w:val="00454317"/>
    <w:rsid w:val="00454489"/>
    <w:rsid w:val="00457277"/>
    <w:rsid w:val="00460341"/>
    <w:rsid w:val="00461780"/>
    <w:rsid w:val="00462C75"/>
    <w:rsid w:val="0046473D"/>
    <w:rsid w:val="004676FC"/>
    <w:rsid w:val="00467BA1"/>
    <w:rsid w:val="00467E0B"/>
    <w:rsid w:val="00467F9B"/>
    <w:rsid w:val="004709EE"/>
    <w:rsid w:val="00471D44"/>
    <w:rsid w:val="00474867"/>
    <w:rsid w:val="00480742"/>
    <w:rsid w:val="00482E0F"/>
    <w:rsid w:val="00482EE1"/>
    <w:rsid w:val="004859FA"/>
    <w:rsid w:val="00491701"/>
    <w:rsid w:val="00492560"/>
    <w:rsid w:val="00492568"/>
    <w:rsid w:val="0049477C"/>
    <w:rsid w:val="0049672A"/>
    <w:rsid w:val="00497255"/>
    <w:rsid w:val="004A2071"/>
    <w:rsid w:val="004A3B85"/>
    <w:rsid w:val="004A5CC3"/>
    <w:rsid w:val="004A647A"/>
    <w:rsid w:val="004A7DE1"/>
    <w:rsid w:val="004B13AC"/>
    <w:rsid w:val="004B4C91"/>
    <w:rsid w:val="004B4ED7"/>
    <w:rsid w:val="004B57F4"/>
    <w:rsid w:val="004B6763"/>
    <w:rsid w:val="004B78F0"/>
    <w:rsid w:val="004C0E75"/>
    <w:rsid w:val="004C4DB7"/>
    <w:rsid w:val="004C54A1"/>
    <w:rsid w:val="004C7E05"/>
    <w:rsid w:val="004C7FF3"/>
    <w:rsid w:val="004D17D4"/>
    <w:rsid w:val="004D19D3"/>
    <w:rsid w:val="004D476C"/>
    <w:rsid w:val="004D4EBB"/>
    <w:rsid w:val="004D567E"/>
    <w:rsid w:val="004E28FC"/>
    <w:rsid w:val="004E6F6C"/>
    <w:rsid w:val="004F144A"/>
    <w:rsid w:val="004F2EE4"/>
    <w:rsid w:val="004F55A8"/>
    <w:rsid w:val="004F6240"/>
    <w:rsid w:val="00502304"/>
    <w:rsid w:val="005028D3"/>
    <w:rsid w:val="00507B9F"/>
    <w:rsid w:val="00510343"/>
    <w:rsid w:val="00510481"/>
    <w:rsid w:val="005104B9"/>
    <w:rsid w:val="00511362"/>
    <w:rsid w:val="0051183E"/>
    <w:rsid w:val="005126F3"/>
    <w:rsid w:val="005137EA"/>
    <w:rsid w:val="00514892"/>
    <w:rsid w:val="00514D26"/>
    <w:rsid w:val="00517715"/>
    <w:rsid w:val="00523690"/>
    <w:rsid w:val="00523859"/>
    <w:rsid w:val="0052605A"/>
    <w:rsid w:val="005262BD"/>
    <w:rsid w:val="00526681"/>
    <w:rsid w:val="00526D13"/>
    <w:rsid w:val="005302D6"/>
    <w:rsid w:val="005336DE"/>
    <w:rsid w:val="0053792B"/>
    <w:rsid w:val="005439B6"/>
    <w:rsid w:val="0055164D"/>
    <w:rsid w:val="005569D1"/>
    <w:rsid w:val="005576F8"/>
    <w:rsid w:val="00560E96"/>
    <w:rsid w:val="0056315C"/>
    <w:rsid w:val="005674B8"/>
    <w:rsid w:val="00571B8D"/>
    <w:rsid w:val="005739AB"/>
    <w:rsid w:val="00574C0D"/>
    <w:rsid w:val="005761CB"/>
    <w:rsid w:val="00581C9B"/>
    <w:rsid w:val="00583269"/>
    <w:rsid w:val="00583628"/>
    <w:rsid w:val="00587358"/>
    <w:rsid w:val="005924C3"/>
    <w:rsid w:val="005947BC"/>
    <w:rsid w:val="0059489D"/>
    <w:rsid w:val="00594BBF"/>
    <w:rsid w:val="005A0707"/>
    <w:rsid w:val="005A79CA"/>
    <w:rsid w:val="005B6731"/>
    <w:rsid w:val="005B720A"/>
    <w:rsid w:val="005C0838"/>
    <w:rsid w:val="005C49D6"/>
    <w:rsid w:val="005C5AFE"/>
    <w:rsid w:val="005C75E5"/>
    <w:rsid w:val="005C7997"/>
    <w:rsid w:val="005D2376"/>
    <w:rsid w:val="005D2F47"/>
    <w:rsid w:val="005D4C48"/>
    <w:rsid w:val="005E1F6E"/>
    <w:rsid w:val="005E37A5"/>
    <w:rsid w:val="005E6147"/>
    <w:rsid w:val="005F0DC3"/>
    <w:rsid w:val="005F244E"/>
    <w:rsid w:val="005F28EB"/>
    <w:rsid w:val="005F2B67"/>
    <w:rsid w:val="005F4027"/>
    <w:rsid w:val="005F50DE"/>
    <w:rsid w:val="005F6F7B"/>
    <w:rsid w:val="00602795"/>
    <w:rsid w:val="00602FCC"/>
    <w:rsid w:val="0060305E"/>
    <w:rsid w:val="006040D8"/>
    <w:rsid w:val="0061265C"/>
    <w:rsid w:val="006128CD"/>
    <w:rsid w:val="006140E2"/>
    <w:rsid w:val="00615982"/>
    <w:rsid w:val="00615E28"/>
    <w:rsid w:val="00620281"/>
    <w:rsid w:val="006204F3"/>
    <w:rsid w:val="0062064C"/>
    <w:rsid w:val="00621185"/>
    <w:rsid w:val="00623CA3"/>
    <w:rsid w:val="00625B38"/>
    <w:rsid w:val="006263AE"/>
    <w:rsid w:val="0063040E"/>
    <w:rsid w:val="00632339"/>
    <w:rsid w:val="006351A1"/>
    <w:rsid w:val="00636444"/>
    <w:rsid w:val="006377C5"/>
    <w:rsid w:val="0064152F"/>
    <w:rsid w:val="00643865"/>
    <w:rsid w:val="00644D1C"/>
    <w:rsid w:val="0064611B"/>
    <w:rsid w:val="006505BA"/>
    <w:rsid w:val="00650FA9"/>
    <w:rsid w:val="00653830"/>
    <w:rsid w:val="00654A59"/>
    <w:rsid w:val="006568B3"/>
    <w:rsid w:val="00656F72"/>
    <w:rsid w:val="00660B9D"/>
    <w:rsid w:val="00663DF5"/>
    <w:rsid w:val="006668C6"/>
    <w:rsid w:val="0066785E"/>
    <w:rsid w:val="006751B1"/>
    <w:rsid w:val="00680C20"/>
    <w:rsid w:val="0068138A"/>
    <w:rsid w:val="00681D92"/>
    <w:rsid w:val="0068309C"/>
    <w:rsid w:val="006838C7"/>
    <w:rsid w:val="00685A65"/>
    <w:rsid w:val="00690884"/>
    <w:rsid w:val="0069183E"/>
    <w:rsid w:val="00693B18"/>
    <w:rsid w:val="00693D59"/>
    <w:rsid w:val="00696174"/>
    <w:rsid w:val="006A0B7B"/>
    <w:rsid w:val="006A39A8"/>
    <w:rsid w:val="006A68DF"/>
    <w:rsid w:val="006A7272"/>
    <w:rsid w:val="006B4568"/>
    <w:rsid w:val="006B679E"/>
    <w:rsid w:val="006B782A"/>
    <w:rsid w:val="006C0C2C"/>
    <w:rsid w:val="006C14F6"/>
    <w:rsid w:val="006C25CE"/>
    <w:rsid w:val="006C3EAC"/>
    <w:rsid w:val="006C65BE"/>
    <w:rsid w:val="006C6677"/>
    <w:rsid w:val="006D141F"/>
    <w:rsid w:val="006D3664"/>
    <w:rsid w:val="006D781B"/>
    <w:rsid w:val="006E0E74"/>
    <w:rsid w:val="006E1E51"/>
    <w:rsid w:val="006E3CF2"/>
    <w:rsid w:val="006E5E5E"/>
    <w:rsid w:val="006F02ED"/>
    <w:rsid w:val="006F4861"/>
    <w:rsid w:val="006F4C37"/>
    <w:rsid w:val="006F7A2D"/>
    <w:rsid w:val="007010A2"/>
    <w:rsid w:val="00702D02"/>
    <w:rsid w:val="00706A4C"/>
    <w:rsid w:val="00710844"/>
    <w:rsid w:val="00713010"/>
    <w:rsid w:val="00713F71"/>
    <w:rsid w:val="00716266"/>
    <w:rsid w:val="007167B7"/>
    <w:rsid w:val="0071732E"/>
    <w:rsid w:val="007174E6"/>
    <w:rsid w:val="00717F18"/>
    <w:rsid w:val="007230F5"/>
    <w:rsid w:val="00726B24"/>
    <w:rsid w:val="00727419"/>
    <w:rsid w:val="00736C0B"/>
    <w:rsid w:val="00740BD7"/>
    <w:rsid w:val="00741ABC"/>
    <w:rsid w:val="00744042"/>
    <w:rsid w:val="00745415"/>
    <w:rsid w:val="00745E87"/>
    <w:rsid w:val="00746F82"/>
    <w:rsid w:val="00747960"/>
    <w:rsid w:val="00747EAD"/>
    <w:rsid w:val="00747F13"/>
    <w:rsid w:val="00763A71"/>
    <w:rsid w:val="007663BD"/>
    <w:rsid w:val="00774755"/>
    <w:rsid w:val="007755D0"/>
    <w:rsid w:val="00776729"/>
    <w:rsid w:val="00786574"/>
    <w:rsid w:val="00786AB2"/>
    <w:rsid w:val="00797F03"/>
    <w:rsid w:val="007A1736"/>
    <w:rsid w:val="007A2CEA"/>
    <w:rsid w:val="007A34AF"/>
    <w:rsid w:val="007A53D9"/>
    <w:rsid w:val="007A6470"/>
    <w:rsid w:val="007A75AB"/>
    <w:rsid w:val="007B5303"/>
    <w:rsid w:val="007B698D"/>
    <w:rsid w:val="007B727D"/>
    <w:rsid w:val="007B770D"/>
    <w:rsid w:val="007C01DB"/>
    <w:rsid w:val="007C0DE7"/>
    <w:rsid w:val="007C2DA3"/>
    <w:rsid w:val="007C364D"/>
    <w:rsid w:val="007C47BB"/>
    <w:rsid w:val="007C76D8"/>
    <w:rsid w:val="007D1FB2"/>
    <w:rsid w:val="007D2955"/>
    <w:rsid w:val="007D2A2C"/>
    <w:rsid w:val="007D4779"/>
    <w:rsid w:val="007D6317"/>
    <w:rsid w:val="007D6603"/>
    <w:rsid w:val="007E022B"/>
    <w:rsid w:val="007E3BE7"/>
    <w:rsid w:val="007E770C"/>
    <w:rsid w:val="007F1037"/>
    <w:rsid w:val="007F38A5"/>
    <w:rsid w:val="007F4064"/>
    <w:rsid w:val="007F76D0"/>
    <w:rsid w:val="00801F1B"/>
    <w:rsid w:val="00804211"/>
    <w:rsid w:val="008068B0"/>
    <w:rsid w:val="00816049"/>
    <w:rsid w:val="008171F6"/>
    <w:rsid w:val="00822EBD"/>
    <w:rsid w:val="008335A2"/>
    <w:rsid w:val="00834A81"/>
    <w:rsid w:val="00841FD5"/>
    <w:rsid w:val="00843003"/>
    <w:rsid w:val="00843EC2"/>
    <w:rsid w:val="00844D01"/>
    <w:rsid w:val="008453CD"/>
    <w:rsid w:val="00855AFE"/>
    <w:rsid w:val="00856C6C"/>
    <w:rsid w:val="0086261F"/>
    <w:rsid w:val="008628BB"/>
    <w:rsid w:val="00864937"/>
    <w:rsid w:val="00865CFE"/>
    <w:rsid w:val="0086633B"/>
    <w:rsid w:val="00870029"/>
    <w:rsid w:val="008713C4"/>
    <w:rsid w:val="00874343"/>
    <w:rsid w:val="008744D5"/>
    <w:rsid w:val="00874CC3"/>
    <w:rsid w:val="00875A2E"/>
    <w:rsid w:val="00875F9A"/>
    <w:rsid w:val="00876CF9"/>
    <w:rsid w:val="008802C1"/>
    <w:rsid w:val="00880E71"/>
    <w:rsid w:val="00881842"/>
    <w:rsid w:val="00883ACF"/>
    <w:rsid w:val="00885CF6"/>
    <w:rsid w:val="00886D6E"/>
    <w:rsid w:val="00887DB6"/>
    <w:rsid w:val="00893279"/>
    <w:rsid w:val="00893B7D"/>
    <w:rsid w:val="008950F4"/>
    <w:rsid w:val="008951D7"/>
    <w:rsid w:val="008960BD"/>
    <w:rsid w:val="008975EA"/>
    <w:rsid w:val="008A043A"/>
    <w:rsid w:val="008A05D7"/>
    <w:rsid w:val="008A05ED"/>
    <w:rsid w:val="008A1440"/>
    <w:rsid w:val="008A3D5E"/>
    <w:rsid w:val="008B1C25"/>
    <w:rsid w:val="008B7247"/>
    <w:rsid w:val="008C0685"/>
    <w:rsid w:val="008C1C0F"/>
    <w:rsid w:val="008C1D63"/>
    <w:rsid w:val="008C4D89"/>
    <w:rsid w:val="008D03FD"/>
    <w:rsid w:val="008D1E29"/>
    <w:rsid w:val="008D2959"/>
    <w:rsid w:val="008D6D57"/>
    <w:rsid w:val="008E21D3"/>
    <w:rsid w:val="008E2FE1"/>
    <w:rsid w:val="008E5DBE"/>
    <w:rsid w:val="008E7767"/>
    <w:rsid w:val="008E78EC"/>
    <w:rsid w:val="008F43E8"/>
    <w:rsid w:val="008F6188"/>
    <w:rsid w:val="008F6648"/>
    <w:rsid w:val="00900BF1"/>
    <w:rsid w:val="009017BA"/>
    <w:rsid w:val="0090413A"/>
    <w:rsid w:val="009103DF"/>
    <w:rsid w:val="009104F5"/>
    <w:rsid w:val="00915176"/>
    <w:rsid w:val="0091581E"/>
    <w:rsid w:val="00915928"/>
    <w:rsid w:val="009202C0"/>
    <w:rsid w:val="00921697"/>
    <w:rsid w:val="00922064"/>
    <w:rsid w:val="009240C8"/>
    <w:rsid w:val="00925A56"/>
    <w:rsid w:val="00930ACC"/>
    <w:rsid w:val="0093297A"/>
    <w:rsid w:val="00932CA8"/>
    <w:rsid w:val="00934FFA"/>
    <w:rsid w:val="00935CD5"/>
    <w:rsid w:val="00937980"/>
    <w:rsid w:val="0094185B"/>
    <w:rsid w:val="009444F2"/>
    <w:rsid w:val="00946266"/>
    <w:rsid w:val="00946977"/>
    <w:rsid w:val="00946AB6"/>
    <w:rsid w:val="00947D28"/>
    <w:rsid w:val="009525B7"/>
    <w:rsid w:val="00954D0C"/>
    <w:rsid w:val="009618EE"/>
    <w:rsid w:val="0096385D"/>
    <w:rsid w:val="009641C8"/>
    <w:rsid w:val="00966161"/>
    <w:rsid w:val="0096725B"/>
    <w:rsid w:val="00972847"/>
    <w:rsid w:val="009731A3"/>
    <w:rsid w:val="009734DF"/>
    <w:rsid w:val="00973D38"/>
    <w:rsid w:val="0097406F"/>
    <w:rsid w:val="009747D0"/>
    <w:rsid w:val="00975585"/>
    <w:rsid w:val="009867CC"/>
    <w:rsid w:val="00986BFA"/>
    <w:rsid w:val="00993C6C"/>
    <w:rsid w:val="00994E09"/>
    <w:rsid w:val="00995BB4"/>
    <w:rsid w:val="00995FD8"/>
    <w:rsid w:val="009A095F"/>
    <w:rsid w:val="009A0A3B"/>
    <w:rsid w:val="009A2BFE"/>
    <w:rsid w:val="009A6911"/>
    <w:rsid w:val="009A6EC1"/>
    <w:rsid w:val="009A7950"/>
    <w:rsid w:val="009A7962"/>
    <w:rsid w:val="009B16EA"/>
    <w:rsid w:val="009B21D4"/>
    <w:rsid w:val="009B318A"/>
    <w:rsid w:val="009B4139"/>
    <w:rsid w:val="009B63ED"/>
    <w:rsid w:val="009B7814"/>
    <w:rsid w:val="009C1BD0"/>
    <w:rsid w:val="009C2974"/>
    <w:rsid w:val="009C365E"/>
    <w:rsid w:val="009C590F"/>
    <w:rsid w:val="009C5EEE"/>
    <w:rsid w:val="009C7093"/>
    <w:rsid w:val="009C7261"/>
    <w:rsid w:val="009D1138"/>
    <w:rsid w:val="009D1848"/>
    <w:rsid w:val="009D1F61"/>
    <w:rsid w:val="009D46C2"/>
    <w:rsid w:val="009D5D7D"/>
    <w:rsid w:val="009D5FF9"/>
    <w:rsid w:val="009D6FF1"/>
    <w:rsid w:val="009E0099"/>
    <w:rsid w:val="009E2506"/>
    <w:rsid w:val="009E2E10"/>
    <w:rsid w:val="009E4BE7"/>
    <w:rsid w:val="009E5083"/>
    <w:rsid w:val="009E7B37"/>
    <w:rsid w:val="00A02FF4"/>
    <w:rsid w:val="00A0596E"/>
    <w:rsid w:val="00A060CD"/>
    <w:rsid w:val="00A06FC4"/>
    <w:rsid w:val="00A071AA"/>
    <w:rsid w:val="00A07AA8"/>
    <w:rsid w:val="00A135E5"/>
    <w:rsid w:val="00A144F3"/>
    <w:rsid w:val="00A1602C"/>
    <w:rsid w:val="00A26D1C"/>
    <w:rsid w:val="00A3075D"/>
    <w:rsid w:val="00A30928"/>
    <w:rsid w:val="00A32505"/>
    <w:rsid w:val="00A45311"/>
    <w:rsid w:val="00A55C7F"/>
    <w:rsid w:val="00A56D94"/>
    <w:rsid w:val="00A57880"/>
    <w:rsid w:val="00A606B2"/>
    <w:rsid w:val="00A60EA7"/>
    <w:rsid w:val="00A63BEE"/>
    <w:rsid w:val="00A65880"/>
    <w:rsid w:val="00A6601F"/>
    <w:rsid w:val="00A666D1"/>
    <w:rsid w:val="00A7634B"/>
    <w:rsid w:val="00A76A8B"/>
    <w:rsid w:val="00A76D28"/>
    <w:rsid w:val="00A80893"/>
    <w:rsid w:val="00A80F8C"/>
    <w:rsid w:val="00A83B43"/>
    <w:rsid w:val="00A85182"/>
    <w:rsid w:val="00A878AF"/>
    <w:rsid w:val="00A92EB3"/>
    <w:rsid w:val="00A94753"/>
    <w:rsid w:val="00A95C47"/>
    <w:rsid w:val="00AA31E6"/>
    <w:rsid w:val="00AA52C1"/>
    <w:rsid w:val="00AA7664"/>
    <w:rsid w:val="00AB3186"/>
    <w:rsid w:val="00AB55FA"/>
    <w:rsid w:val="00AB665A"/>
    <w:rsid w:val="00AB666C"/>
    <w:rsid w:val="00AB67C1"/>
    <w:rsid w:val="00AC068E"/>
    <w:rsid w:val="00AC3853"/>
    <w:rsid w:val="00AC4259"/>
    <w:rsid w:val="00AC7BC7"/>
    <w:rsid w:val="00AD197A"/>
    <w:rsid w:val="00AE0D9B"/>
    <w:rsid w:val="00AE3EDC"/>
    <w:rsid w:val="00AE52D0"/>
    <w:rsid w:val="00AE52D5"/>
    <w:rsid w:val="00AE6DD3"/>
    <w:rsid w:val="00AF11E8"/>
    <w:rsid w:val="00AF147B"/>
    <w:rsid w:val="00AF2CFC"/>
    <w:rsid w:val="00AF41DC"/>
    <w:rsid w:val="00AF475E"/>
    <w:rsid w:val="00AF4EEA"/>
    <w:rsid w:val="00AF75BC"/>
    <w:rsid w:val="00B02197"/>
    <w:rsid w:val="00B07E05"/>
    <w:rsid w:val="00B120CA"/>
    <w:rsid w:val="00B17724"/>
    <w:rsid w:val="00B211A9"/>
    <w:rsid w:val="00B21837"/>
    <w:rsid w:val="00B21CE6"/>
    <w:rsid w:val="00B21EF2"/>
    <w:rsid w:val="00B22F63"/>
    <w:rsid w:val="00B25813"/>
    <w:rsid w:val="00B306F8"/>
    <w:rsid w:val="00B33662"/>
    <w:rsid w:val="00B336B9"/>
    <w:rsid w:val="00B33D52"/>
    <w:rsid w:val="00B34D07"/>
    <w:rsid w:val="00B35FDF"/>
    <w:rsid w:val="00B3610B"/>
    <w:rsid w:val="00B377F6"/>
    <w:rsid w:val="00B41EDC"/>
    <w:rsid w:val="00B41F29"/>
    <w:rsid w:val="00B470B3"/>
    <w:rsid w:val="00B471CD"/>
    <w:rsid w:val="00B50DC5"/>
    <w:rsid w:val="00B51ECD"/>
    <w:rsid w:val="00B534E0"/>
    <w:rsid w:val="00B54946"/>
    <w:rsid w:val="00B56660"/>
    <w:rsid w:val="00B6467F"/>
    <w:rsid w:val="00B67D96"/>
    <w:rsid w:val="00B72A11"/>
    <w:rsid w:val="00B73030"/>
    <w:rsid w:val="00B749C1"/>
    <w:rsid w:val="00B74E5C"/>
    <w:rsid w:val="00B76445"/>
    <w:rsid w:val="00B77591"/>
    <w:rsid w:val="00B81045"/>
    <w:rsid w:val="00B8137A"/>
    <w:rsid w:val="00B821DE"/>
    <w:rsid w:val="00B8434B"/>
    <w:rsid w:val="00B84387"/>
    <w:rsid w:val="00B85C24"/>
    <w:rsid w:val="00B900D7"/>
    <w:rsid w:val="00B915CE"/>
    <w:rsid w:val="00B92B54"/>
    <w:rsid w:val="00B953AE"/>
    <w:rsid w:val="00B96157"/>
    <w:rsid w:val="00B965B8"/>
    <w:rsid w:val="00B97EE6"/>
    <w:rsid w:val="00BA0753"/>
    <w:rsid w:val="00BA19EE"/>
    <w:rsid w:val="00BA3702"/>
    <w:rsid w:val="00BA4DE9"/>
    <w:rsid w:val="00BA50A4"/>
    <w:rsid w:val="00BA6992"/>
    <w:rsid w:val="00BA6E75"/>
    <w:rsid w:val="00BA7149"/>
    <w:rsid w:val="00BB405E"/>
    <w:rsid w:val="00BB410E"/>
    <w:rsid w:val="00BB62DB"/>
    <w:rsid w:val="00BC1A79"/>
    <w:rsid w:val="00BC7ABA"/>
    <w:rsid w:val="00BD04A5"/>
    <w:rsid w:val="00BD0A26"/>
    <w:rsid w:val="00BD1703"/>
    <w:rsid w:val="00BD7D19"/>
    <w:rsid w:val="00BE010E"/>
    <w:rsid w:val="00BE0512"/>
    <w:rsid w:val="00BE2693"/>
    <w:rsid w:val="00BE2874"/>
    <w:rsid w:val="00BE610C"/>
    <w:rsid w:val="00BE67E9"/>
    <w:rsid w:val="00BF0D89"/>
    <w:rsid w:val="00BF10ED"/>
    <w:rsid w:val="00BF1A30"/>
    <w:rsid w:val="00BF21A0"/>
    <w:rsid w:val="00BF29BD"/>
    <w:rsid w:val="00BF32EF"/>
    <w:rsid w:val="00C02594"/>
    <w:rsid w:val="00C04BCF"/>
    <w:rsid w:val="00C1776B"/>
    <w:rsid w:val="00C26DDF"/>
    <w:rsid w:val="00C27480"/>
    <w:rsid w:val="00C32E9A"/>
    <w:rsid w:val="00C33191"/>
    <w:rsid w:val="00C34EDF"/>
    <w:rsid w:val="00C35881"/>
    <w:rsid w:val="00C361FD"/>
    <w:rsid w:val="00C408CE"/>
    <w:rsid w:val="00C416A7"/>
    <w:rsid w:val="00C41940"/>
    <w:rsid w:val="00C42B64"/>
    <w:rsid w:val="00C4357F"/>
    <w:rsid w:val="00C441E8"/>
    <w:rsid w:val="00C47867"/>
    <w:rsid w:val="00C542CF"/>
    <w:rsid w:val="00C57324"/>
    <w:rsid w:val="00C57766"/>
    <w:rsid w:val="00C73A51"/>
    <w:rsid w:val="00C74F5B"/>
    <w:rsid w:val="00C75520"/>
    <w:rsid w:val="00C76007"/>
    <w:rsid w:val="00C76F8A"/>
    <w:rsid w:val="00C82328"/>
    <w:rsid w:val="00C828F9"/>
    <w:rsid w:val="00C8528D"/>
    <w:rsid w:val="00C878C8"/>
    <w:rsid w:val="00C9074E"/>
    <w:rsid w:val="00C92627"/>
    <w:rsid w:val="00CA27CF"/>
    <w:rsid w:val="00CA42CF"/>
    <w:rsid w:val="00CA4F0C"/>
    <w:rsid w:val="00CB0E81"/>
    <w:rsid w:val="00CB216C"/>
    <w:rsid w:val="00CB5537"/>
    <w:rsid w:val="00CC1916"/>
    <w:rsid w:val="00CC2D13"/>
    <w:rsid w:val="00CC4B49"/>
    <w:rsid w:val="00CC7FC2"/>
    <w:rsid w:val="00CD1FCD"/>
    <w:rsid w:val="00CD2A1A"/>
    <w:rsid w:val="00CD785F"/>
    <w:rsid w:val="00CE2CA2"/>
    <w:rsid w:val="00CE573E"/>
    <w:rsid w:val="00CE646D"/>
    <w:rsid w:val="00CE7EE7"/>
    <w:rsid w:val="00CF019F"/>
    <w:rsid w:val="00CF0E24"/>
    <w:rsid w:val="00CF1B2C"/>
    <w:rsid w:val="00CF69ED"/>
    <w:rsid w:val="00CF7A4C"/>
    <w:rsid w:val="00CF7A9F"/>
    <w:rsid w:val="00D00718"/>
    <w:rsid w:val="00D00FF3"/>
    <w:rsid w:val="00D0788C"/>
    <w:rsid w:val="00D07BCB"/>
    <w:rsid w:val="00D07FB4"/>
    <w:rsid w:val="00D126D4"/>
    <w:rsid w:val="00D13145"/>
    <w:rsid w:val="00D17DC7"/>
    <w:rsid w:val="00D200EA"/>
    <w:rsid w:val="00D3167C"/>
    <w:rsid w:val="00D337BD"/>
    <w:rsid w:val="00D354D3"/>
    <w:rsid w:val="00D3606F"/>
    <w:rsid w:val="00D36193"/>
    <w:rsid w:val="00D37495"/>
    <w:rsid w:val="00D403A3"/>
    <w:rsid w:val="00D41075"/>
    <w:rsid w:val="00D41983"/>
    <w:rsid w:val="00D448CF"/>
    <w:rsid w:val="00D44A22"/>
    <w:rsid w:val="00D45109"/>
    <w:rsid w:val="00D5383B"/>
    <w:rsid w:val="00D64E85"/>
    <w:rsid w:val="00D66582"/>
    <w:rsid w:val="00D6722F"/>
    <w:rsid w:val="00D70556"/>
    <w:rsid w:val="00D705B4"/>
    <w:rsid w:val="00D72498"/>
    <w:rsid w:val="00D73B6C"/>
    <w:rsid w:val="00D74341"/>
    <w:rsid w:val="00D74F2D"/>
    <w:rsid w:val="00D76B1B"/>
    <w:rsid w:val="00D773DB"/>
    <w:rsid w:val="00D805AA"/>
    <w:rsid w:val="00D80654"/>
    <w:rsid w:val="00D80C47"/>
    <w:rsid w:val="00D9017C"/>
    <w:rsid w:val="00D92035"/>
    <w:rsid w:val="00D92821"/>
    <w:rsid w:val="00D93B20"/>
    <w:rsid w:val="00D96271"/>
    <w:rsid w:val="00D963F9"/>
    <w:rsid w:val="00DA5BAE"/>
    <w:rsid w:val="00DA6038"/>
    <w:rsid w:val="00DA6FC7"/>
    <w:rsid w:val="00DB4380"/>
    <w:rsid w:val="00DB795D"/>
    <w:rsid w:val="00DC15DD"/>
    <w:rsid w:val="00DC2F00"/>
    <w:rsid w:val="00DC32F3"/>
    <w:rsid w:val="00DC3AA7"/>
    <w:rsid w:val="00DC3CEE"/>
    <w:rsid w:val="00DC7E82"/>
    <w:rsid w:val="00DD2D5C"/>
    <w:rsid w:val="00DD4DD2"/>
    <w:rsid w:val="00DD4FA4"/>
    <w:rsid w:val="00DD5CD8"/>
    <w:rsid w:val="00DD7E82"/>
    <w:rsid w:val="00DE09F3"/>
    <w:rsid w:val="00DE5E65"/>
    <w:rsid w:val="00DE68DF"/>
    <w:rsid w:val="00DF542B"/>
    <w:rsid w:val="00DF6AC9"/>
    <w:rsid w:val="00DF7253"/>
    <w:rsid w:val="00E017B7"/>
    <w:rsid w:val="00E0203A"/>
    <w:rsid w:val="00E02DCD"/>
    <w:rsid w:val="00E02F07"/>
    <w:rsid w:val="00E04D76"/>
    <w:rsid w:val="00E14AA1"/>
    <w:rsid w:val="00E16D54"/>
    <w:rsid w:val="00E2189D"/>
    <w:rsid w:val="00E2256B"/>
    <w:rsid w:val="00E22A94"/>
    <w:rsid w:val="00E23321"/>
    <w:rsid w:val="00E2338D"/>
    <w:rsid w:val="00E2448E"/>
    <w:rsid w:val="00E26611"/>
    <w:rsid w:val="00E27443"/>
    <w:rsid w:val="00E27DBA"/>
    <w:rsid w:val="00E27EF7"/>
    <w:rsid w:val="00E31677"/>
    <w:rsid w:val="00E40139"/>
    <w:rsid w:val="00E40AFA"/>
    <w:rsid w:val="00E4128F"/>
    <w:rsid w:val="00E45B6B"/>
    <w:rsid w:val="00E4681F"/>
    <w:rsid w:val="00E50D91"/>
    <w:rsid w:val="00E5176D"/>
    <w:rsid w:val="00E525D2"/>
    <w:rsid w:val="00E5314F"/>
    <w:rsid w:val="00E54FB7"/>
    <w:rsid w:val="00E573E8"/>
    <w:rsid w:val="00E57463"/>
    <w:rsid w:val="00E57E57"/>
    <w:rsid w:val="00E67204"/>
    <w:rsid w:val="00E67B72"/>
    <w:rsid w:val="00E73F58"/>
    <w:rsid w:val="00E74B6C"/>
    <w:rsid w:val="00E760B1"/>
    <w:rsid w:val="00E80CA3"/>
    <w:rsid w:val="00E80E83"/>
    <w:rsid w:val="00E81FE3"/>
    <w:rsid w:val="00E824E3"/>
    <w:rsid w:val="00E867C2"/>
    <w:rsid w:val="00E868DB"/>
    <w:rsid w:val="00E900B6"/>
    <w:rsid w:val="00E90F41"/>
    <w:rsid w:val="00E9198C"/>
    <w:rsid w:val="00E935CE"/>
    <w:rsid w:val="00E9577D"/>
    <w:rsid w:val="00E95EDD"/>
    <w:rsid w:val="00E9655E"/>
    <w:rsid w:val="00E96B7C"/>
    <w:rsid w:val="00E97843"/>
    <w:rsid w:val="00EA2039"/>
    <w:rsid w:val="00EA5121"/>
    <w:rsid w:val="00EA5D52"/>
    <w:rsid w:val="00EB0DA2"/>
    <w:rsid w:val="00EB3C9E"/>
    <w:rsid w:val="00EB5387"/>
    <w:rsid w:val="00EC0816"/>
    <w:rsid w:val="00EC4364"/>
    <w:rsid w:val="00EC48B7"/>
    <w:rsid w:val="00EC4A2E"/>
    <w:rsid w:val="00EC4A85"/>
    <w:rsid w:val="00EC7793"/>
    <w:rsid w:val="00ED09C8"/>
    <w:rsid w:val="00ED162E"/>
    <w:rsid w:val="00ED23C7"/>
    <w:rsid w:val="00ED4012"/>
    <w:rsid w:val="00ED530F"/>
    <w:rsid w:val="00EE10A2"/>
    <w:rsid w:val="00EE1497"/>
    <w:rsid w:val="00EE5080"/>
    <w:rsid w:val="00EE5119"/>
    <w:rsid w:val="00EE6E4C"/>
    <w:rsid w:val="00EF3BB4"/>
    <w:rsid w:val="00EF5073"/>
    <w:rsid w:val="00EF6A17"/>
    <w:rsid w:val="00F03754"/>
    <w:rsid w:val="00F03C1A"/>
    <w:rsid w:val="00F114D3"/>
    <w:rsid w:val="00F14242"/>
    <w:rsid w:val="00F147AC"/>
    <w:rsid w:val="00F2245D"/>
    <w:rsid w:val="00F23113"/>
    <w:rsid w:val="00F24947"/>
    <w:rsid w:val="00F31C0E"/>
    <w:rsid w:val="00F372A2"/>
    <w:rsid w:val="00F4070A"/>
    <w:rsid w:val="00F4237E"/>
    <w:rsid w:val="00F42684"/>
    <w:rsid w:val="00F43EF4"/>
    <w:rsid w:val="00F4527E"/>
    <w:rsid w:val="00F46CF3"/>
    <w:rsid w:val="00F4789D"/>
    <w:rsid w:val="00F54A65"/>
    <w:rsid w:val="00F669EC"/>
    <w:rsid w:val="00F66C24"/>
    <w:rsid w:val="00F670E3"/>
    <w:rsid w:val="00F72DCB"/>
    <w:rsid w:val="00F73C1D"/>
    <w:rsid w:val="00F743DA"/>
    <w:rsid w:val="00F747C0"/>
    <w:rsid w:val="00F77D02"/>
    <w:rsid w:val="00F80458"/>
    <w:rsid w:val="00F8772D"/>
    <w:rsid w:val="00F90616"/>
    <w:rsid w:val="00F90B75"/>
    <w:rsid w:val="00F9162F"/>
    <w:rsid w:val="00F91CA8"/>
    <w:rsid w:val="00F93E8A"/>
    <w:rsid w:val="00F94658"/>
    <w:rsid w:val="00F9505A"/>
    <w:rsid w:val="00FA4397"/>
    <w:rsid w:val="00FB214F"/>
    <w:rsid w:val="00FB2F7B"/>
    <w:rsid w:val="00FC52EC"/>
    <w:rsid w:val="00FC5795"/>
    <w:rsid w:val="00FC7303"/>
    <w:rsid w:val="00FC764F"/>
    <w:rsid w:val="00FC7A65"/>
    <w:rsid w:val="00FD157B"/>
    <w:rsid w:val="00FD63D4"/>
    <w:rsid w:val="00FD6B4E"/>
    <w:rsid w:val="00FE4849"/>
    <w:rsid w:val="00FE5EC2"/>
    <w:rsid w:val="00FE7EC8"/>
    <w:rsid w:val="00FF1669"/>
    <w:rsid w:val="00FF4730"/>
    <w:rsid w:val="00FF5351"/>
    <w:rsid w:val="00FF6912"/>
    <w:rsid w:val="00FF7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359A4C87"/>
  <w15:chartTrackingRefBased/>
  <w15:docId w15:val="{820BBE05-81E6-400F-AF8C-FB655F6A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3D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2DDA5B-CAA8-4D5C-9EF9-E244E4F8BD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3</TotalTime>
  <Pages>7</Pages>
  <Words>948</Words>
  <Characters>7669</Characters>
  <Application>Microsoft Office Word</Application>
  <DocSecurity>0</DocSecurity>
  <Lines>63</Lines>
  <Paragraphs>1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8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10</cp:revision>
  <cp:lastPrinted>2019-11-01T08:27:00Z</cp:lastPrinted>
  <dcterms:created xsi:type="dcterms:W3CDTF">2020-05-14T08:07:00Z</dcterms:created>
  <dcterms:modified xsi:type="dcterms:W3CDTF">2020-06-04T18:15:00Z</dcterms:modified>
</cp:coreProperties>
</file>